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B6F4B3" w14:textId="79D013C5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="Trebuchet MS" w:eastAsia="Trebuchet MS" w:hAnsi="Trebuchet MS" w:cs="Trebuchet MS"/>
          <w:b/>
          <w:bCs/>
          <w:color w:val="000000"/>
          <w:sz w:val="32"/>
          <w:szCs w:val="32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  <w:r w:rsidRPr="00744915">
        <w:rPr>
          <w:rFonts w:ascii="Trebuchet MS" w:eastAsia="Arial Unicode MS" w:hAnsi="Trebuchet MS" w:cs="Arial Unicode MS"/>
          <w:b/>
          <w:bCs/>
          <w:color w:val="000000"/>
          <w:sz w:val="32"/>
          <w:szCs w:val="32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 xml:space="preserve">Project Status Report </w:t>
      </w:r>
      <w:r w:rsidR="004A3942">
        <w:rPr>
          <w:rFonts w:ascii="Trebuchet MS" w:eastAsia="Arial Unicode MS" w:hAnsi="Trebuchet MS" w:cs="Arial Unicode MS"/>
          <w:b/>
          <w:bCs/>
          <w:color w:val="000000"/>
          <w:sz w:val="32"/>
          <w:szCs w:val="32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>II</w:t>
      </w:r>
    </w:p>
    <w:p w14:paraId="00D649E7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="Trebuchet MS" w:eastAsia="Trebuchet MS" w:hAnsi="Trebuchet MS" w:cs="Trebuchet MS"/>
          <w:b/>
          <w:bCs/>
          <w:color w:val="000000"/>
          <w:sz w:val="32"/>
          <w:szCs w:val="32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tbl>
      <w:tblPr>
        <w:tblW w:w="8856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8856"/>
      </w:tblGrid>
      <w:tr w:rsidR="00744915" w:rsidRPr="00744915" w14:paraId="53DB7959" w14:textId="77777777" w:rsidTr="006A1D04">
        <w:trPr>
          <w:trHeight w:val="300"/>
          <w:jc w:val="center"/>
        </w:trPr>
        <w:tc>
          <w:tcPr>
            <w:tcW w:w="8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DDD259" w14:textId="4F77BFED" w:rsidR="00744915" w:rsidRPr="00744915" w:rsidRDefault="00744915" w:rsidP="00744915">
            <w:pPr>
              <w:pBdr>
                <w:top w:val="nil"/>
                <w:left w:val="nil"/>
                <w:bottom w:val="single" w:sz="4" w:space="0" w:color="000000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Date of Report Issue/Prepared: </w:t>
            </w:r>
            <w:r w:rsidR="00A03AA5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3</w:t>
            </w:r>
            <w:r w:rsidRPr="00744915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0</w:t>
            </w:r>
            <w:r w:rsidR="00A03AA5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</w:t>
            </w:r>
            <w:r w:rsidRPr="00744915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2021</w:t>
            </w:r>
          </w:p>
        </w:tc>
      </w:tr>
    </w:tbl>
    <w:p w14:paraId="7DDF34D5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76FAD57F" w14:textId="51FB4033" w:rsidR="00744915" w:rsidRPr="00744915" w:rsidRDefault="00744915" w:rsidP="00744915">
      <w:pPr>
        <w:pBdr>
          <w:top w:val="nil"/>
          <w:left w:val="nil"/>
          <w:bottom w:val="single" w:sz="4" w:space="0" w:color="000000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  <w:r w:rsidRPr="00744915">
        <w:rPr>
          <w:rFonts w:ascii="Trebuchet MS" w:eastAsia="Arial Unicode MS" w:hAnsi="Trebuchet MS" w:cs="Arial Unicode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 xml:space="preserve">Report Prepared By: </w:t>
      </w:r>
      <w:r w:rsidR="00A03AA5">
        <w:rPr>
          <w:rFonts w:ascii="Trebuchet MS" w:eastAsia="Arial Unicode MS" w:hAnsi="Trebuchet MS" w:cs="Arial Unicode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>Rajesh Bista, Kamrun Nahar Liza</w:t>
      </w:r>
    </w:p>
    <w:p w14:paraId="0FDD6EBD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3CEDF70B" w14:textId="77777777" w:rsidR="00744915" w:rsidRPr="00744915" w:rsidRDefault="00744915" w:rsidP="00744915">
      <w:pPr>
        <w:pBdr>
          <w:top w:val="nil"/>
          <w:left w:val="nil"/>
          <w:bottom w:val="single" w:sz="4" w:space="0" w:color="000000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  <w:r w:rsidRPr="00744915">
        <w:rPr>
          <w:rFonts w:ascii="Trebuchet MS" w:eastAsia="Arial Unicode MS" w:hAnsi="Trebuchet MS" w:cs="Arial Unicode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>Employer/Organization: Gr14 Development</w:t>
      </w:r>
    </w:p>
    <w:p w14:paraId="102B252F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tbl>
      <w:tblPr>
        <w:tblW w:w="881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722"/>
        <w:gridCol w:w="3031"/>
        <w:gridCol w:w="3065"/>
      </w:tblGrid>
      <w:tr w:rsidR="00256CF5" w:rsidRPr="00744915" w14:paraId="069ABA82" w14:textId="77777777" w:rsidTr="00256CF5">
        <w:trPr>
          <w:trHeight w:val="156"/>
        </w:trPr>
        <w:tc>
          <w:tcPr>
            <w:tcW w:w="272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80808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784FC6" w14:textId="7B79BCD0" w:rsidR="00256CF5" w:rsidRPr="00744915" w:rsidRDefault="00256CF5" w:rsidP="00256CF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480" w:lineRule="atLeast"/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roject Name:</w:t>
            </w:r>
          </w:p>
        </w:tc>
        <w:tc>
          <w:tcPr>
            <w:tcW w:w="6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990D29" w14:textId="77777777" w:rsidR="00256CF5" w:rsidRPr="00744915" w:rsidRDefault="00256CF5" w:rsidP="009A256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480" w:lineRule="atLeast"/>
              <w:rPr>
                <w:rFonts w:ascii="Trebuchet MS" w:eastAsia="Arial Unicode MS" w:hAnsi="Trebuchet MS"/>
                <w:bdr w:val="nil"/>
              </w:rPr>
            </w:pPr>
            <w:r w:rsidRPr="00744915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emporary Workspace Management App Development</w:t>
            </w:r>
          </w:p>
        </w:tc>
      </w:tr>
      <w:tr w:rsidR="00256CF5" w:rsidRPr="00744915" w14:paraId="10B949ED" w14:textId="77777777" w:rsidTr="00256CF5">
        <w:trPr>
          <w:trHeight w:val="310"/>
        </w:trPr>
        <w:tc>
          <w:tcPr>
            <w:tcW w:w="2722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808080"/>
            <w:vAlign w:val="center"/>
          </w:tcPr>
          <w:p w14:paraId="78F1D42E" w14:textId="084D68EF" w:rsidR="00256CF5" w:rsidRPr="00256CF5" w:rsidRDefault="00256CF5" w:rsidP="00256CF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480" w:lineRule="atLeast"/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roject Team:</w:t>
            </w:r>
          </w:p>
        </w:tc>
        <w:tc>
          <w:tcPr>
            <w:tcW w:w="6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65E96F" w14:textId="77777777" w:rsidR="00256CF5" w:rsidRPr="00744915" w:rsidRDefault="00256CF5" w:rsidP="009A256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480" w:lineRule="atLeast"/>
              <w:rPr>
                <w:rFonts w:ascii="Trebuchet MS" w:eastAsia="Arial Unicode MS" w:hAnsi="Trebuchet MS"/>
                <w:bdr w:val="nil"/>
              </w:rPr>
            </w:pPr>
            <w:r w:rsidRPr="00744915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15</w:t>
            </w:r>
          </w:p>
        </w:tc>
      </w:tr>
      <w:tr w:rsidR="00256CF5" w:rsidRPr="00744915" w14:paraId="072640ED" w14:textId="77777777" w:rsidTr="00256CF5">
        <w:trPr>
          <w:trHeight w:val="310"/>
        </w:trPr>
        <w:tc>
          <w:tcPr>
            <w:tcW w:w="2722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808080"/>
            <w:vAlign w:val="center"/>
          </w:tcPr>
          <w:p w14:paraId="2F55D3A7" w14:textId="1CBF458F" w:rsidR="00256CF5" w:rsidRPr="00256CF5" w:rsidRDefault="00256CF5" w:rsidP="00256CF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480" w:lineRule="atLeast"/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eriod Reporting:</w:t>
            </w:r>
          </w:p>
        </w:tc>
        <w:tc>
          <w:tcPr>
            <w:tcW w:w="3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A57D3F" w14:textId="3EA28A1D" w:rsidR="00256CF5" w:rsidRPr="00744915" w:rsidRDefault="00256CF5" w:rsidP="009A256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480" w:lineRule="atLeast"/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Start Date: </w:t>
            </w:r>
            <w:r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Feb </w:t>
            </w: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, 2021</w:t>
            </w:r>
          </w:p>
        </w:tc>
        <w:tc>
          <w:tcPr>
            <w:tcW w:w="30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2899F" w14:textId="4C73D0C9" w:rsidR="00256CF5" w:rsidRPr="00744915" w:rsidRDefault="00256CF5" w:rsidP="009A2562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480" w:lineRule="atLeast"/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End Date: </w:t>
            </w:r>
            <w:r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eb</w:t>
            </w: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4</w:t>
            </w: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 2021</w:t>
            </w:r>
          </w:p>
        </w:tc>
      </w:tr>
      <w:tr w:rsidR="00256CF5" w:rsidRPr="00744915" w14:paraId="25C0122D" w14:textId="77777777" w:rsidTr="00256CF5">
        <w:trPr>
          <w:trHeight w:val="320"/>
        </w:trPr>
        <w:tc>
          <w:tcPr>
            <w:tcW w:w="27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vAlign w:val="center"/>
          </w:tcPr>
          <w:p w14:paraId="6195855C" w14:textId="4D0E142C" w:rsidR="00256CF5" w:rsidRPr="00256CF5" w:rsidRDefault="00256CF5" w:rsidP="00256CF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line="480" w:lineRule="atLeast"/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verall Project</w:t>
            </w:r>
            <w: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Pr="00744915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Health:</w:t>
            </w:r>
          </w:p>
        </w:tc>
        <w:tc>
          <w:tcPr>
            <w:tcW w:w="609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29FC47" w14:textId="334E63FA" w:rsidR="00256CF5" w:rsidRPr="00744915" w:rsidRDefault="00256CF5" w:rsidP="00BE13D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hd w:val="clear" w:color="auto" w:fill="FFFF00"/>
              <w:spacing w:line="480" w:lineRule="atLeast"/>
              <w:jc w:val="center"/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Green (Good) - Yellow (Warning) - Red (Bad)</w:t>
            </w:r>
          </w:p>
        </w:tc>
      </w:tr>
    </w:tbl>
    <w:p w14:paraId="54860EC8" w14:textId="77777777" w:rsidR="00744915" w:rsidRPr="00744915" w:rsidRDefault="00744915" w:rsidP="00744915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35F1DE9B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1AF5B2E2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  <w:r w:rsidRPr="00744915">
        <w:rPr>
          <w:rFonts w:ascii="Trebuchet MS" w:eastAsia="Arial Unicode MS" w:hAnsi="Trebuchet MS" w:cs="Arial Unicode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>Summary</w:t>
      </w:r>
    </w:p>
    <w:p w14:paraId="5EDC4205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tbl>
      <w:tblPr>
        <w:tblW w:w="885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8856"/>
      </w:tblGrid>
      <w:tr w:rsidR="00744915" w:rsidRPr="00744915" w14:paraId="4BCF2AAC" w14:textId="77777777" w:rsidTr="006A1D04">
        <w:trPr>
          <w:trHeight w:val="462"/>
        </w:trPr>
        <w:tc>
          <w:tcPr>
            <w:tcW w:w="8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DA351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Lucida Sans Unicode" w:hAnsi="Trebuchet MS" w:cs="Lucida Sans Unicode"/>
                <w:color w:val="000000"/>
                <w:sz w:val="28"/>
                <w:szCs w:val="28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roject Status Summary</w:t>
            </w:r>
          </w:p>
        </w:tc>
      </w:tr>
      <w:tr w:rsidR="00744915" w:rsidRPr="00744915" w14:paraId="04A1D843" w14:textId="77777777" w:rsidTr="006A1D04">
        <w:trPr>
          <w:trHeight w:val="1600"/>
        </w:trPr>
        <w:tc>
          <w:tcPr>
            <w:tcW w:w="88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A4F6ED" w14:textId="364FC2EA" w:rsidR="00744915" w:rsidRPr="00BE13D9" w:rsidRDefault="00445004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Approximately 70% of all targets </w:t>
            </w:r>
            <w:r w:rsidR="001B5835"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of </w:t>
            </w:r>
            <w:r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his sprint</w:t>
            </w:r>
            <w:r w:rsidR="001B5835"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were achieved</w:t>
            </w:r>
            <w:r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. </w:t>
            </w:r>
            <w:r w:rsidR="001B5835"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The contents for home page and dashboard have been completed along with login system and profile system. </w:t>
            </w:r>
            <w:r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While </w:t>
            </w:r>
            <w:r w:rsidR="0095623F"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</w:t>
            </w:r>
            <w:r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emplates </w:t>
            </w:r>
            <w:r w:rsidR="00F61A9C"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are almost complete </w:t>
            </w:r>
            <w:r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and </w:t>
            </w:r>
            <w:r w:rsidR="00F61A9C"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</w:t>
            </w:r>
            <w:r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gistration system is well underway, the</w:t>
            </w:r>
            <w:r w:rsidR="00F61A9C"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progress is low </w:t>
            </w:r>
            <w:r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with the service request system. </w:t>
            </w:r>
            <w:r w:rsidR="00F61A9C"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he c</w:t>
            </w:r>
            <w:r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ontent for service request system</w:t>
            </w:r>
            <w:r w:rsidR="001B5835"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  <w:r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s not complete, either.</w:t>
            </w:r>
            <w:r w:rsidR="001B5835" w:rsidRPr="00BE13D9">
              <w:rPr>
                <w:rFonts w:ascii="Trebuchet MS" w:eastAsia="Lucida Sans Unicode" w:hAnsi="Trebuchet MS" w:cs="Lucida Sans Unicode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</w:t>
            </w:r>
          </w:p>
        </w:tc>
      </w:tr>
    </w:tbl>
    <w:p w14:paraId="4FF246F9" w14:textId="77777777" w:rsidR="00744915" w:rsidRPr="00744915" w:rsidRDefault="00744915" w:rsidP="00744915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1C99A6FC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sz w:val="16"/>
          <w:szCs w:val="16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4DA7D3EF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sz w:val="16"/>
          <w:szCs w:val="16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tbl>
      <w:tblPr>
        <w:tblW w:w="863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314"/>
        <w:gridCol w:w="4316"/>
      </w:tblGrid>
      <w:tr w:rsidR="00744915" w:rsidRPr="00744915" w14:paraId="28A51D12" w14:textId="77777777" w:rsidTr="00A03AA5">
        <w:trPr>
          <w:trHeight w:val="330"/>
        </w:trPr>
        <w:tc>
          <w:tcPr>
            <w:tcW w:w="4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A4F1E" w14:textId="7449CD68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sz w:val="28"/>
                <w:szCs w:val="28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Accomplishments </w:t>
            </w:r>
            <w:r w:rsidR="00A03AA5">
              <w:rPr>
                <w:rFonts w:ascii="Trebuchet MS" w:eastAsia="Arial Unicode MS" w:hAnsi="Trebuchet MS" w:cs="Arial Unicode MS"/>
                <w:b/>
                <w:bCs/>
                <w:color w:val="000000"/>
                <w:sz w:val="28"/>
                <w:szCs w:val="28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</w:t>
            </w: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sz w:val="28"/>
                <w:szCs w:val="28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 Planned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CCCC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9FCD5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sz w:val="28"/>
                <w:szCs w:val="28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lanned but not Accomplished</w:t>
            </w:r>
          </w:p>
        </w:tc>
      </w:tr>
      <w:tr w:rsidR="00A03AA5" w:rsidRPr="00744915" w14:paraId="6442C0C1" w14:textId="77777777" w:rsidTr="00A03AA5">
        <w:trPr>
          <w:trHeight w:val="290"/>
        </w:trPr>
        <w:tc>
          <w:tcPr>
            <w:tcW w:w="4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58FD07" w14:textId="0A880993" w:rsidR="00A03AA5" w:rsidRPr="00744915" w:rsidRDefault="00A03AA5" w:rsidP="00A03AA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uppressAutoHyphens/>
              <w:rPr>
                <w:rFonts w:ascii="Trebuchet MS" w:eastAsia="Book Antiqua" w:hAnsi="Trebuchet MS" w:cs="Book Antiqua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653B23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ontents prepared for Homepage &amp; Dashboard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EFD172" w14:textId="50DC6AFF" w:rsidR="00A03AA5" w:rsidRPr="00744915" w:rsidRDefault="0095623F" w:rsidP="00A03AA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360"/>
                <w:tab w:val="left" w:pos="2160"/>
              </w:tabs>
              <w:suppressAutoHyphens/>
              <w:outlineLvl w:val="0"/>
              <w:rPr>
                <w:rFonts w:ascii="Trebuchet MS" w:eastAsia="Arial Unicode MS" w:hAnsi="Trebuchet MS" w:cs="Arial Unicode MS"/>
                <w:b/>
                <w:bCs/>
                <w:color w:val="000000"/>
                <w:u w:val="single" w:color="000000"/>
                <w:bdr w:val="nil"/>
                <w:lang w:eastAsia="en-CA"/>
              </w:rPr>
            </w:pPr>
            <w: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</w:rPr>
              <w:t xml:space="preserve">Development of </w:t>
            </w:r>
            <w:r w:rsidR="00A03AA5" w:rsidRPr="00744915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</w:rPr>
              <w:t xml:space="preserve">Template </w:t>
            </w:r>
            <w: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</w:rPr>
              <w:t>is 90% complete</w:t>
            </w:r>
            <w:r w:rsidR="00F61A9C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</w:rPr>
              <w:t>.</w:t>
            </w:r>
          </w:p>
        </w:tc>
      </w:tr>
      <w:tr w:rsidR="00A03AA5" w:rsidRPr="00744915" w14:paraId="62BA569A" w14:textId="77777777" w:rsidTr="00653B23">
        <w:trPr>
          <w:trHeight w:val="511"/>
        </w:trPr>
        <w:tc>
          <w:tcPr>
            <w:tcW w:w="4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98ABF" w14:textId="4570C8B3" w:rsidR="00A03AA5" w:rsidRPr="00744915" w:rsidRDefault="00653B23" w:rsidP="00A03AA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653B23">
              <w:rPr>
                <w:rFonts w:ascii="Trebuchet MS" w:eastAsia="Arial Unicode MS" w:hAnsi="Trebuchet MS"/>
                <w:bdr w:val="nil"/>
              </w:rPr>
              <w:t>Link Service pages to cart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7CAB08" w14:textId="2B746900" w:rsidR="00A03AA5" w:rsidRPr="00744915" w:rsidRDefault="00A03AA5" w:rsidP="00A03AA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uppressAutoHyphens/>
              <w:rPr>
                <w:rFonts w:ascii="Trebuchet MS" w:eastAsia="Book Antiqua" w:hAnsi="Trebuchet MS" w:cs="Book Antiqua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653B23">
              <w:rPr>
                <w:rFonts w:ascii="Trebuchet MS" w:eastAsia="Book Antiqua" w:hAnsi="Trebuchet MS" w:cs="Book Antiqua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Contents for service / maintenance pages </w:t>
            </w:r>
            <w:r w:rsidR="00F61A9C">
              <w:rPr>
                <w:rFonts w:ascii="Trebuchet MS" w:eastAsia="Book Antiqua" w:hAnsi="Trebuchet MS" w:cs="Book Antiqua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0% complete.</w:t>
            </w:r>
          </w:p>
        </w:tc>
      </w:tr>
      <w:tr w:rsidR="00A03AA5" w:rsidRPr="00744915" w14:paraId="4C8B1927" w14:textId="77777777" w:rsidTr="00A03AA5">
        <w:trPr>
          <w:trHeight w:val="570"/>
        </w:trPr>
        <w:tc>
          <w:tcPr>
            <w:tcW w:w="4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F965E7" w14:textId="583CFFC8" w:rsidR="00A03AA5" w:rsidRPr="00744915" w:rsidRDefault="00A03AA5" w:rsidP="00A03AA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653B23">
              <w:rPr>
                <w:rFonts w:ascii="Trebuchet MS" w:eastAsia="Arial Unicode MS" w:hAnsi="Trebuchet MS"/>
                <w:bdr w:val="nil"/>
              </w:rPr>
              <w:t>Login system systems completed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70EB0" w14:textId="30C5B318" w:rsidR="00A03AA5" w:rsidRPr="00744915" w:rsidRDefault="00A03AA5" w:rsidP="00A03AA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653B23">
              <w:rPr>
                <w:rFonts w:ascii="Trebuchet MS" w:eastAsia="Book Antiqua" w:hAnsi="Trebuchet MS" w:cs="Book Antiqua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Registration system </w:t>
            </w:r>
            <w:r w:rsidR="00F61A9C">
              <w:rPr>
                <w:rFonts w:ascii="Trebuchet MS" w:eastAsia="Book Antiqua" w:hAnsi="Trebuchet MS" w:cs="Book Antiqua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s 50% complete.</w:t>
            </w:r>
          </w:p>
        </w:tc>
      </w:tr>
      <w:tr w:rsidR="0081482D" w:rsidRPr="00744915" w14:paraId="310736EF" w14:textId="77777777" w:rsidTr="00A03AA5">
        <w:trPr>
          <w:trHeight w:val="570"/>
        </w:trPr>
        <w:tc>
          <w:tcPr>
            <w:tcW w:w="4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76572" w14:textId="781E1D36" w:rsidR="0081482D" w:rsidRPr="00653B23" w:rsidRDefault="0081482D" w:rsidP="0081482D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653B23">
              <w:rPr>
                <w:rFonts w:ascii="Trebuchet MS" w:eastAsia="Arial Unicode MS" w:hAnsi="Trebuchet MS"/>
                <w:bdr w:val="nil"/>
              </w:rPr>
              <w:t>Profile system completed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FB76BF" w14:textId="6831C5A4" w:rsidR="0081482D" w:rsidRPr="00653B23" w:rsidRDefault="0081482D" w:rsidP="0081482D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653B23">
              <w:rPr>
                <w:rFonts w:ascii="Trebuchet MS" w:eastAsia="Arial Unicode MS" w:hAnsi="Trebuchet MS"/>
                <w:bdr w:val="nil"/>
              </w:rPr>
              <w:t xml:space="preserve">Service request system </w:t>
            </w:r>
            <w:r w:rsidR="00F61A9C">
              <w:rPr>
                <w:rFonts w:ascii="Trebuchet MS" w:eastAsia="Arial Unicode MS" w:hAnsi="Trebuchet MS"/>
                <w:bdr w:val="nil"/>
              </w:rPr>
              <w:t>30% complete</w:t>
            </w:r>
          </w:p>
        </w:tc>
      </w:tr>
      <w:tr w:rsidR="0081482D" w:rsidRPr="00744915" w14:paraId="1925CE28" w14:textId="77777777" w:rsidTr="00A03AA5">
        <w:trPr>
          <w:trHeight w:val="260"/>
        </w:trPr>
        <w:tc>
          <w:tcPr>
            <w:tcW w:w="4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842C6" w14:textId="477AE89E" w:rsidR="0081482D" w:rsidRPr="00653B23" w:rsidRDefault="0081482D" w:rsidP="0081482D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653B23"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remises and resources databases completed</w:t>
            </w:r>
          </w:p>
        </w:tc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86743B" w14:textId="1285B643" w:rsidR="0081482D" w:rsidRPr="00653B23" w:rsidRDefault="0081482D" w:rsidP="0081482D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</w:p>
        </w:tc>
      </w:tr>
    </w:tbl>
    <w:p w14:paraId="0F50D540" w14:textId="77777777" w:rsidR="00744915" w:rsidRPr="00744915" w:rsidRDefault="00744915" w:rsidP="00744915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sz w:val="16"/>
          <w:szCs w:val="16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2B11A7D5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14839658" w14:textId="1BB2C389" w:rsid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Arial Unicode MS" w:hAnsi="Trebuchet MS" w:cs="Arial Unicode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  <w:r w:rsidRPr="00744915">
        <w:rPr>
          <w:rFonts w:ascii="Trebuchet MS" w:eastAsia="Arial Unicode MS" w:hAnsi="Trebuchet MS" w:cs="Arial Unicode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 xml:space="preserve">Upcoming Objectives for </w:t>
      </w:r>
      <w:r w:rsidR="00407528">
        <w:rPr>
          <w:rFonts w:ascii="Trebuchet MS" w:eastAsia="Arial Unicode MS" w:hAnsi="Trebuchet MS" w:cs="Arial Unicode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>Feb</w:t>
      </w:r>
      <w:r w:rsidR="00BC557B">
        <w:rPr>
          <w:rFonts w:ascii="Trebuchet MS" w:eastAsia="Arial Unicode MS" w:hAnsi="Trebuchet MS" w:cs="Arial Unicode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 xml:space="preserve"> 15</w:t>
      </w:r>
      <w:r w:rsidRPr="00744915">
        <w:rPr>
          <w:rFonts w:ascii="Trebuchet MS" w:eastAsia="Arial Unicode MS" w:hAnsi="Trebuchet MS" w:cs="Arial Unicode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 xml:space="preserve">, 2021 to Feb </w:t>
      </w:r>
      <w:r w:rsidR="00BC557B">
        <w:rPr>
          <w:rFonts w:ascii="Trebuchet MS" w:eastAsia="Arial Unicode MS" w:hAnsi="Trebuchet MS" w:cs="Arial Unicode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>26</w:t>
      </w:r>
      <w:r w:rsidRPr="00744915">
        <w:rPr>
          <w:rFonts w:ascii="Trebuchet MS" w:eastAsia="Arial Unicode MS" w:hAnsi="Trebuchet MS" w:cs="Arial Unicode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>, 2021</w:t>
      </w:r>
    </w:p>
    <w:p w14:paraId="3935452F" w14:textId="77777777" w:rsidR="008741D4" w:rsidRPr="00744915" w:rsidRDefault="008741D4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tbl>
      <w:tblPr>
        <w:tblW w:w="860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25"/>
        <w:gridCol w:w="2269"/>
        <w:gridCol w:w="1224"/>
        <w:gridCol w:w="1483"/>
      </w:tblGrid>
      <w:tr w:rsidR="00744915" w:rsidRPr="00744915" w14:paraId="516D985C" w14:textId="77777777" w:rsidTr="00BC557B">
        <w:trPr>
          <w:trHeight w:val="290"/>
        </w:trPr>
        <w:tc>
          <w:tcPr>
            <w:tcW w:w="8601" w:type="dxa"/>
            <w:gridSpan w:val="4"/>
            <w:shd w:val="clear" w:color="auto" w:fill="80808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7C9BB1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Lucida Sans Unicode" w:hAnsi="Trebuchet MS" w:cs="Lucida Sans Unicode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lanned Activities/Tasks for Next Period</w:t>
            </w:r>
          </w:p>
        </w:tc>
      </w:tr>
      <w:tr w:rsidR="006B1FB3" w:rsidRPr="00744915" w14:paraId="1AFF2642" w14:textId="77777777" w:rsidTr="00BC557B">
        <w:trPr>
          <w:trHeight w:val="26"/>
        </w:trPr>
        <w:tc>
          <w:tcPr>
            <w:tcW w:w="3625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7AF110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ctivity/Task</w:t>
            </w:r>
          </w:p>
        </w:tc>
        <w:tc>
          <w:tcPr>
            <w:tcW w:w="226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7EE561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rebuchet MS" w:eastAsia="Trebuchet MS" w:hAnsi="Trebuchet MS" w:cs="Trebuchet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ssigned To</w:t>
            </w:r>
          </w:p>
          <w:p w14:paraId="3E3289BD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&lt;name/s&gt;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DAE6C9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rebuchet MS" w:eastAsia="Trebuchet MS" w:hAnsi="Trebuchet MS" w:cs="Trebuchet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uration</w:t>
            </w:r>
          </w:p>
          <w:p w14:paraId="6FD47FAA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&lt;days&gt;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328402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ate</w:t>
            </w:r>
          </w:p>
        </w:tc>
      </w:tr>
      <w:tr w:rsidR="00BC557B" w:rsidRPr="00744915" w14:paraId="30E8CEA6" w14:textId="77777777" w:rsidTr="00BC557B">
        <w:trPr>
          <w:trHeight w:val="30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496B6A2C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744915">
              <w:rPr>
                <w:rFonts w:ascii="Trebuchet MS" w:eastAsia="Calibri" w:hAnsi="Trebuchet MS" w:cs="Calibri"/>
                <w:color w:val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print Planning Meeting</w:t>
            </w:r>
          </w:p>
        </w:tc>
        <w:tc>
          <w:tcPr>
            <w:tcW w:w="226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D4FCAA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EDE810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744915"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C93A5" w14:textId="77FF0781" w:rsidR="00744915" w:rsidRPr="00744915" w:rsidRDefault="000C1BC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</w:t>
            </w:r>
            <w:r w:rsidR="00744915" w:rsidRPr="00744915"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/02/2021</w:t>
            </w:r>
          </w:p>
        </w:tc>
      </w:tr>
      <w:tr w:rsidR="00744915" w:rsidRPr="00744915" w14:paraId="085FFFA5" w14:textId="77777777" w:rsidTr="00BC557B">
        <w:trPr>
          <w:trHeight w:val="300"/>
        </w:trPr>
        <w:tc>
          <w:tcPr>
            <w:tcW w:w="5894" w:type="dxa"/>
            <w:gridSpan w:val="2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6E4C8880" w14:textId="305CC71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744915">
              <w:rPr>
                <w:rFonts w:ascii="Trebuchet MS" w:eastAsia="Calibri" w:hAnsi="Trebuchet MS" w:cs="Calibri"/>
                <w:b/>
                <w:bCs/>
                <w:color w:val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Pending from </w:t>
            </w:r>
            <w:r w:rsidR="00653B23">
              <w:rPr>
                <w:rFonts w:ascii="Trebuchet MS" w:eastAsia="Calibri" w:hAnsi="Trebuchet MS" w:cs="Calibri"/>
                <w:b/>
                <w:bCs/>
                <w:color w:val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Previous </w:t>
            </w:r>
            <w:r w:rsidRPr="00744915">
              <w:rPr>
                <w:rFonts w:ascii="Trebuchet MS" w:eastAsia="Calibri" w:hAnsi="Trebuchet MS" w:cs="Calibri"/>
                <w:b/>
                <w:bCs/>
                <w:color w:val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print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1D7A4F" w14:textId="374B1098" w:rsidR="00744915" w:rsidRPr="00744915" w:rsidRDefault="00831ED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Lucida Sans Unicode" w:hAnsi="Trebuchet MS" w:cs="Lucida Sans Unicode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9DA14" w14:textId="6BEF8C20" w:rsidR="00744915" w:rsidRPr="00744915" w:rsidRDefault="000C1BC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Lucida Sans Unicode" w:hAnsi="Trebuchet MS" w:cs="Lucida Sans Unicode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6</w:t>
            </w:r>
            <w:r w:rsidR="00744915" w:rsidRPr="00744915">
              <w:rPr>
                <w:rFonts w:ascii="Trebuchet MS" w:eastAsia="Lucida Sans Unicode" w:hAnsi="Trebuchet MS" w:cs="Lucida Sans Unicode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02/2021</w:t>
            </w:r>
          </w:p>
        </w:tc>
      </w:tr>
      <w:tr w:rsidR="00752D6B" w:rsidRPr="00744915" w14:paraId="2C30E44D" w14:textId="77777777" w:rsidTr="006A1D04">
        <w:trPr>
          <w:trHeight w:val="30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48E8E252" w14:textId="4B0D7316" w:rsidR="00752D6B" w:rsidRPr="00744915" w:rsidRDefault="00752D6B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128"/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Arial Unicode MS" w:hAnsi="Trebuchet MS"/>
                <w:bdr w:val="nil"/>
              </w:rPr>
              <w:t>Complete template development</w:t>
            </w:r>
          </w:p>
        </w:tc>
        <w:tc>
          <w:tcPr>
            <w:tcW w:w="226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3F3C5B" w14:textId="48874EFB" w:rsidR="00752D6B" w:rsidRPr="00744915" w:rsidRDefault="00752D6B" w:rsidP="006A1D0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Helvetica Neue" w:hAnsi="Trebuchet MS" w:cs="Helvetica Neue"/>
                <w:color w:val="000000"/>
                <w:sz w:val="20"/>
                <w:szCs w:val="20"/>
                <w:bdr w:val="nil"/>
                <w:lang w:val="en-CA"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rebuchet MS" w:eastAsia="Calibri" w:hAnsi="Trebuchet MS" w:cs="Calibri"/>
                <w:color w:val="000000"/>
                <w:bdr w:val="nil"/>
                <w:lang w:val="en-CA"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ajesh Bista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FB3D5B" w14:textId="13A35484" w:rsidR="00752D6B" w:rsidRPr="00744915" w:rsidRDefault="000C1BC9" w:rsidP="006A1D0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DC525" w14:textId="4857BC21" w:rsidR="00752D6B" w:rsidRPr="00744915" w:rsidRDefault="000C1BC9" w:rsidP="006A1D04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</w:t>
            </w:r>
            <w:r w:rsidR="00752D6B" w:rsidRPr="00744915"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/02/2021</w:t>
            </w:r>
          </w:p>
        </w:tc>
      </w:tr>
      <w:tr w:rsidR="00BC557B" w:rsidRPr="00744915" w14:paraId="48AA1477" w14:textId="77777777" w:rsidTr="00BC557B">
        <w:trPr>
          <w:trHeight w:val="30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65DF1044" w14:textId="7C43CCF7" w:rsidR="00744915" w:rsidRPr="00744915" w:rsidRDefault="008741D4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128"/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Arial Unicode MS" w:hAnsi="Trebuchet MS"/>
                <w:bdr w:val="nil"/>
              </w:rPr>
              <w:t>Develop content for service pages</w:t>
            </w:r>
          </w:p>
        </w:tc>
        <w:tc>
          <w:tcPr>
            <w:tcW w:w="226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7FEACD" w14:textId="4908EF0A" w:rsidR="00744915" w:rsidRPr="00744915" w:rsidRDefault="006B1FB3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Helvetica Neue" w:hAnsi="Trebuchet MS" w:cs="Helvetica Neue"/>
                <w:color w:val="000000"/>
                <w:sz w:val="20"/>
                <w:szCs w:val="20"/>
                <w:bdr w:val="nil"/>
                <w:lang w:val="en-CA"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rebuchet MS" w:eastAsia="Calibri" w:hAnsi="Trebuchet MS" w:cs="Calibri"/>
                <w:color w:val="000000"/>
                <w:bdr w:val="nil"/>
                <w:lang w:val="en-CA"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udeep Manandhar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F9C1A" w14:textId="0F6960C1" w:rsidR="00744915" w:rsidRPr="00744915" w:rsidRDefault="000C1BC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F48549" w14:textId="73AB3BA4" w:rsidR="00744915" w:rsidRPr="00744915" w:rsidRDefault="000C1BC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6</w:t>
            </w:r>
            <w:r w:rsidR="00744915" w:rsidRPr="00744915"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02/2021</w:t>
            </w:r>
          </w:p>
        </w:tc>
      </w:tr>
      <w:tr w:rsidR="00BC557B" w:rsidRPr="00744915" w14:paraId="46016605" w14:textId="77777777" w:rsidTr="00BC557B">
        <w:trPr>
          <w:trHeight w:val="58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3FDFF5FE" w14:textId="38F3049C" w:rsidR="00744915" w:rsidRPr="00744915" w:rsidRDefault="006B1FB3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128"/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Arial Unicode MS" w:hAnsi="Trebuchet MS"/>
                <w:bdr w:val="nil"/>
              </w:rPr>
              <w:t>Add functionalities to link service pages</w:t>
            </w:r>
          </w:p>
        </w:tc>
        <w:tc>
          <w:tcPr>
            <w:tcW w:w="226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6D1BE" w14:textId="6244FF80" w:rsidR="00744915" w:rsidRPr="00744915" w:rsidRDefault="000C1BC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Helvetica Neue" w:hAnsi="Trebuchet MS" w:cs="Helvetica Neue"/>
                <w:color w:val="000000"/>
                <w:sz w:val="20"/>
                <w:szCs w:val="20"/>
                <w:bdr w:val="nil"/>
                <w:lang w:val="en-CA"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rebuchet MS" w:eastAsia="Calibri" w:hAnsi="Trebuchet MS" w:cs="Calibri"/>
                <w:color w:val="000000"/>
                <w:bdr w:val="nil"/>
                <w:lang w:val="en-CA"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ajesh Bista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E942DC" w14:textId="2D364CFE" w:rsidR="00744915" w:rsidRPr="00744915" w:rsidRDefault="000C1BC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6CDC8" w14:textId="6BBE795C" w:rsidR="00744915" w:rsidRPr="00744915" w:rsidRDefault="000C1BC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6</w:t>
            </w:r>
            <w:r w:rsidR="00744915" w:rsidRPr="00744915"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02/2021</w:t>
            </w:r>
          </w:p>
        </w:tc>
      </w:tr>
      <w:tr w:rsidR="00BC557B" w:rsidRPr="00744915" w14:paraId="775D913B" w14:textId="77777777" w:rsidTr="00BC557B">
        <w:trPr>
          <w:trHeight w:val="58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3EB3AB1A" w14:textId="745FCC7E" w:rsidR="00744915" w:rsidRPr="00744915" w:rsidRDefault="006B1FB3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128"/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Arial Unicode MS" w:hAnsi="Trebuchet MS"/>
                <w:bdr w:val="nil"/>
              </w:rPr>
              <w:t xml:space="preserve">Complete backend for profile pages </w:t>
            </w:r>
          </w:p>
        </w:tc>
        <w:tc>
          <w:tcPr>
            <w:tcW w:w="226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A93EC0" w14:textId="1813FF4A" w:rsidR="00744915" w:rsidRPr="00744915" w:rsidRDefault="006B1FB3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Helvetica Neue" w:hAnsi="Trebuchet MS" w:cs="Helvetica Neue"/>
                <w:color w:val="000000"/>
                <w:sz w:val="20"/>
                <w:szCs w:val="20"/>
                <w:bdr w:val="nil"/>
                <w:lang w:val="en-CA"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rebuchet MS" w:eastAsia="Calibri" w:hAnsi="Trebuchet MS" w:cs="Calibri"/>
                <w:color w:val="000000"/>
                <w:bdr w:val="nil"/>
                <w:lang w:val="en-CA"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uvash Sharma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D92B36" w14:textId="54745EEE" w:rsidR="00744915" w:rsidRPr="00744915" w:rsidRDefault="000C1BC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5B79D4" w14:textId="3D6FF74B" w:rsidR="00744915" w:rsidRPr="00744915" w:rsidRDefault="000C1BC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6</w:t>
            </w:r>
            <w:r w:rsidR="00744915" w:rsidRPr="00744915"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02/2021</w:t>
            </w:r>
          </w:p>
        </w:tc>
      </w:tr>
      <w:tr w:rsidR="00752D6B" w:rsidRPr="00744915" w14:paraId="0442438D" w14:textId="77777777" w:rsidTr="00BC557B">
        <w:trPr>
          <w:trHeight w:val="58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35A7F9C4" w14:textId="7C202716" w:rsidR="00752D6B" w:rsidRDefault="00752D6B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128"/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Arial Unicode MS" w:hAnsi="Trebuchet MS"/>
                <w:bdr w:val="nil"/>
              </w:rPr>
              <w:t>Complete backend for registration pages</w:t>
            </w:r>
          </w:p>
        </w:tc>
        <w:tc>
          <w:tcPr>
            <w:tcW w:w="226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25B1A4" w14:textId="1AB39E91" w:rsidR="00752D6B" w:rsidRDefault="00752D6B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Calibri" w:hAnsi="Trebuchet MS" w:cs="Calibri"/>
                <w:color w:val="000000"/>
                <w:bdr w:val="nil"/>
                <w:lang w:val="en-CA"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rebuchet MS" w:eastAsia="Calibri" w:hAnsi="Trebuchet MS" w:cs="Calibri"/>
                <w:color w:val="000000"/>
                <w:bdr w:val="nil"/>
                <w:lang w:val="en-CA"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Kamrun Nahar Liza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1CA776" w14:textId="0D6137A0" w:rsidR="00752D6B" w:rsidRPr="00744915" w:rsidRDefault="000C1BC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12D43" w14:textId="494FBBCE" w:rsidR="00752D6B" w:rsidRPr="00744915" w:rsidRDefault="000C1BC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6</w:t>
            </w:r>
            <w:r w:rsidRPr="00744915"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02/2021</w:t>
            </w:r>
          </w:p>
        </w:tc>
      </w:tr>
      <w:tr w:rsidR="00BC557B" w:rsidRPr="00744915" w14:paraId="63ACDA77" w14:textId="77777777" w:rsidTr="00BC557B">
        <w:trPr>
          <w:trHeight w:val="58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5B996EC1" w14:textId="25E72FC6" w:rsidR="00744915" w:rsidRPr="00744915" w:rsidRDefault="006B1FB3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128"/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Arial Unicode MS" w:hAnsi="Trebuchet MS"/>
                <w:bdr w:val="nil"/>
              </w:rPr>
              <w:t>Link profile to service system and database</w:t>
            </w:r>
          </w:p>
        </w:tc>
        <w:tc>
          <w:tcPr>
            <w:tcW w:w="2269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991FA6" w14:textId="71D5B4BB" w:rsidR="00744915" w:rsidRPr="00744915" w:rsidRDefault="006B1FB3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Helvetica Neue" w:hAnsi="Trebuchet MS" w:cs="Helvetica Neue"/>
                <w:color w:val="000000"/>
                <w:sz w:val="20"/>
                <w:szCs w:val="20"/>
                <w:bdr w:val="nil"/>
                <w:lang w:val="en-CA"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rebuchet MS" w:eastAsia="Calibri" w:hAnsi="Trebuchet MS" w:cs="Calibri"/>
                <w:color w:val="000000"/>
                <w:bdr w:val="nil"/>
                <w:lang w:val="en-CA"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hishir Das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601978" w14:textId="3B69D2B8" w:rsidR="00744915" w:rsidRPr="00744915" w:rsidRDefault="000C1BC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BDD54D" w14:textId="1D5BC3F3" w:rsidR="00744915" w:rsidRPr="00744915" w:rsidRDefault="000C1BC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6</w:t>
            </w:r>
            <w:r w:rsidR="00744915" w:rsidRPr="00744915"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/02/2021</w:t>
            </w:r>
          </w:p>
        </w:tc>
      </w:tr>
      <w:tr w:rsidR="00E725D8" w:rsidRPr="00744915" w14:paraId="184BD4ED" w14:textId="77777777" w:rsidTr="00BF460D">
        <w:trPr>
          <w:trHeight w:val="300"/>
        </w:trPr>
        <w:tc>
          <w:tcPr>
            <w:tcW w:w="8601" w:type="dxa"/>
            <w:gridSpan w:val="4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6AA6B3C7" w14:textId="77777777" w:rsidR="00E725D8" w:rsidRPr="00744915" w:rsidRDefault="00E725D8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</w:p>
        </w:tc>
      </w:tr>
      <w:tr w:rsidR="00BC557B" w:rsidRPr="00744915" w14:paraId="3DCFA6E0" w14:textId="77777777" w:rsidTr="00CA6620">
        <w:trPr>
          <w:trHeight w:val="300"/>
        </w:trPr>
        <w:tc>
          <w:tcPr>
            <w:tcW w:w="5894" w:type="dxa"/>
            <w:gridSpan w:val="2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303456B3" w14:textId="388E3E6D" w:rsidR="00BC557B" w:rsidRPr="00744915" w:rsidRDefault="00BC557B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b/>
                <w:bCs/>
                <w:color w:val="000000"/>
              </w:rPr>
              <w:t>Develop notification/report system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EED942" w14:textId="07365CEA" w:rsidR="00BC557B" w:rsidRPr="00744915" w:rsidRDefault="00831ED9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b/>
                <w:bCs/>
                <w:color w:val="000000"/>
              </w:rPr>
              <w:t>5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1196B7" w14:textId="5B947A42" w:rsidR="00BC557B" w:rsidRPr="00744915" w:rsidRDefault="00BC557B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b/>
                <w:bCs/>
                <w:color w:val="000000"/>
              </w:rPr>
              <w:t>2/24/21</w:t>
            </w:r>
          </w:p>
        </w:tc>
      </w:tr>
      <w:tr w:rsidR="00BC557B" w:rsidRPr="00744915" w14:paraId="1FE13B98" w14:textId="77777777" w:rsidTr="00BC557B">
        <w:trPr>
          <w:trHeight w:val="30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6241A249" w14:textId="1E92A62A" w:rsidR="00165CA9" w:rsidRPr="00744915" w:rsidRDefault="00165CA9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128"/>
              <w:rPr>
                <w:rFonts w:ascii="Trebuchet MS" w:eastAsia="Arial Unicode MS" w:hAnsi="Trebuchet MS"/>
                <w:bdr w:val="nil"/>
              </w:rPr>
            </w:pPr>
            <w:r w:rsidRPr="00E725D8">
              <w:rPr>
                <w:rFonts w:ascii="Trebuchet MS" w:eastAsia="Arial Unicode MS" w:hAnsi="Trebuchet MS"/>
                <w:bdr w:val="nil"/>
              </w:rPr>
              <w:t>Create notification page</w:t>
            </w:r>
          </w:p>
        </w:tc>
        <w:tc>
          <w:tcPr>
            <w:tcW w:w="2269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0AFBB9DE" w14:textId="0B94B55F" w:rsidR="00165CA9" w:rsidRPr="00744915" w:rsidRDefault="00165CA9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1440"/>
              </w:tabs>
              <w:suppressAutoHyphens/>
              <w:outlineLvl w:val="0"/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>Sudeep Manandhar,</w:t>
            </w:r>
            <w:r w:rsidR="00C70557">
              <w:rPr>
                <w:rFonts w:ascii="Trebuchet MS" w:hAnsi="Trebuchet MS" w:cs="Calibri"/>
                <w:color w:val="000000"/>
              </w:rPr>
              <w:t xml:space="preserve"> </w:t>
            </w:r>
            <w:r w:rsidRPr="00617F97">
              <w:rPr>
                <w:rFonts w:ascii="Trebuchet MS" w:hAnsi="Trebuchet MS" w:cs="Calibri"/>
                <w:color w:val="000000"/>
              </w:rPr>
              <w:t>Rajesh Bista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1629F9" w14:textId="1E343928" w:rsidR="00165CA9" w:rsidRPr="00744915" w:rsidRDefault="00831ED9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Arial Unicode MS" w:hAnsi="Trebuchet MS"/>
                <w:bdr w:val="nil"/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553BBA" w14:textId="2220038E" w:rsidR="00165CA9" w:rsidRPr="00744915" w:rsidRDefault="00165CA9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color w:val="000000"/>
              </w:rPr>
              <w:t>2/1</w:t>
            </w:r>
            <w:r w:rsidR="00831ED9">
              <w:rPr>
                <w:rFonts w:ascii="Trebuchet MS" w:hAnsi="Trebuchet MS" w:cs="Calibri"/>
                <w:color w:val="000000"/>
              </w:rPr>
              <w:t>7</w:t>
            </w:r>
            <w:r w:rsidRPr="00165CA9">
              <w:rPr>
                <w:rFonts w:ascii="Trebuchet MS" w:hAnsi="Trebuchet MS" w:cs="Calibri"/>
                <w:color w:val="000000"/>
              </w:rPr>
              <w:t>/21</w:t>
            </w:r>
          </w:p>
        </w:tc>
      </w:tr>
      <w:tr w:rsidR="00BC557B" w:rsidRPr="00744915" w14:paraId="78F27230" w14:textId="77777777" w:rsidTr="00BC557B">
        <w:trPr>
          <w:trHeight w:val="414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1EB7F4B6" w14:textId="7AFD59B1" w:rsidR="00165CA9" w:rsidRPr="00744915" w:rsidRDefault="00165CA9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128"/>
              <w:rPr>
                <w:rFonts w:ascii="Trebuchet MS" w:eastAsia="Arial Unicode MS" w:hAnsi="Trebuchet MS"/>
                <w:bdr w:val="nil"/>
              </w:rPr>
            </w:pPr>
            <w:r w:rsidRPr="00E725D8">
              <w:rPr>
                <w:rFonts w:ascii="Trebuchet MS" w:eastAsia="Arial Unicode MS" w:hAnsi="Trebuchet MS"/>
                <w:bdr w:val="nil"/>
              </w:rPr>
              <w:t>Create notification database</w:t>
            </w:r>
          </w:p>
        </w:tc>
        <w:tc>
          <w:tcPr>
            <w:tcW w:w="2269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6400418F" w14:textId="62FEBABA" w:rsidR="00165CA9" w:rsidRPr="00744915" w:rsidRDefault="00165CA9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1440"/>
              </w:tabs>
              <w:suppressAutoHyphens/>
              <w:outlineLvl w:val="0"/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>Sudeep Manandhar,</w:t>
            </w:r>
            <w:r w:rsidR="00C70557">
              <w:rPr>
                <w:rFonts w:ascii="Trebuchet MS" w:hAnsi="Trebuchet MS" w:cs="Calibri"/>
                <w:color w:val="000000"/>
              </w:rPr>
              <w:t xml:space="preserve"> </w:t>
            </w:r>
            <w:r w:rsidRPr="00617F97">
              <w:rPr>
                <w:rFonts w:ascii="Trebuchet MS" w:hAnsi="Trebuchet MS" w:cs="Calibri"/>
                <w:color w:val="000000"/>
              </w:rPr>
              <w:t>Rajesh Bista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DFE9E1" w14:textId="6AF300C8" w:rsidR="00165CA9" w:rsidRPr="00744915" w:rsidRDefault="000C1BC9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color w:val="000000"/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1C6243" w14:textId="2BFD01BF" w:rsidR="00165CA9" w:rsidRPr="00744915" w:rsidRDefault="00165CA9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color w:val="000000"/>
              </w:rPr>
              <w:t>2/1</w:t>
            </w:r>
            <w:r w:rsidR="00831ED9">
              <w:rPr>
                <w:rFonts w:ascii="Trebuchet MS" w:hAnsi="Trebuchet MS" w:cs="Calibri"/>
                <w:color w:val="000000"/>
              </w:rPr>
              <w:t>8</w:t>
            </w:r>
            <w:r w:rsidRPr="00165CA9">
              <w:rPr>
                <w:rFonts w:ascii="Trebuchet MS" w:hAnsi="Trebuchet MS" w:cs="Calibri"/>
                <w:color w:val="000000"/>
              </w:rPr>
              <w:t>/21</w:t>
            </w:r>
          </w:p>
        </w:tc>
      </w:tr>
      <w:tr w:rsidR="00BC557B" w:rsidRPr="00744915" w14:paraId="3D5DCBB4" w14:textId="77777777" w:rsidTr="00BC557B">
        <w:trPr>
          <w:trHeight w:val="74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08139114" w14:textId="6466E398" w:rsidR="00165CA9" w:rsidRPr="00744915" w:rsidRDefault="00165CA9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128"/>
              <w:rPr>
                <w:rFonts w:ascii="Trebuchet MS" w:eastAsia="Arial Unicode MS" w:hAnsi="Trebuchet MS"/>
                <w:bdr w:val="nil"/>
              </w:rPr>
            </w:pPr>
            <w:r w:rsidRPr="00E725D8">
              <w:rPr>
                <w:rFonts w:ascii="Trebuchet MS" w:eastAsia="Arial Unicode MS" w:hAnsi="Trebuchet MS"/>
                <w:bdr w:val="nil"/>
              </w:rPr>
              <w:t>Link to user dashboards</w:t>
            </w:r>
          </w:p>
        </w:tc>
        <w:tc>
          <w:tcPr>
            <w:tcW w:w="2269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53D80D25" w14:textId="30C814A5" w:rsidR="00165CA9" w:rsidRPr="00744915" w:rsidRDefault="00165CA9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1440"/>
              </w:tabs>
              <w:suppressAutoHyphens/>
              <w:outlineLvl w:val="0"/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>Sudeep Manandhar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7D1CB6" w14:textId="63C028A7" w:rsidR="00165CA9" w:rsidRPr="00744915" w:rsidRDefault="000C1BC9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color w:val="000000"/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C3248C" w14:textId="73AACF05" w:rsidR="00165CA9" w:rsidRPr="00744915" w:rsidRDefault="00165CA9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color w:val="000000"/>
              </w:rPr>
              <w:t>2/</w:t>
            </w:r>
            <w:r w:rsidR="00831ED9">
              <w:rPr>
                <w:rFonts w:ascii="Trebuchet MS" w:hAnsi="Trebuchet MS" w:cs="Calibri"/>
                <w:color w:val="000000"/>
              </w:rPr>
              <w:t>19</w:t>
            </w:r>
            <w:r w:rsidRPr="00165CA9">
              <w:rPr>
                <w:rFonts w:ascii="Trebuchet MS" w:hAnsi="Trebuchet MS" w:cs="Calibri"/>
                <w:color w:val="000000"/>
              </w:rPr>
              <w:t>/21</w:t>
            </w:r>
          </w:p>
        </w:tc>
      </w:tr>
      <w:tr w:rsidR="00BC557B" w:rsidRPr="00744915" w14:paraId="6FB0B5F3" w14:textId="77777777" w:rsidTr="00BC557B">
        <w:trPr>
          <w:trHeight w:val="46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525C7EBF" w14:textId="5A3627A4" w:rsidR="00165CA9" w:rsidRPr="00744915" w:rsidRDefault="00165CA9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128"/>
              <w:rPr>
                <w:rFonts w:ascii="Trebuchet MS" w:eastAsia="Arial Unicode MS" w:hAnsi="Trebuchet MS"/>
                <w:bdr w:val="nil"/>
              </w:rPr>
            </w:pPr>
            <w:r w:rsidRPr="00E725D8">
              <w:rPr>
                <w:rFonts w:ascii="Trebuchet MS" w:eastAsia="Arial Unicode MS" w:hAnsi="Trebuchet MS"/>
                <w:bdr w:val="nil"/>
              </w:rPr>
              <w:t>Link to service system</w:t>
            </w:r>
          </w:p>
        </w:tc>
        <w:tc>
          <w:tcPr>
            <w:tcW w:w="2269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19FA60A1" w14:textId="7B22E977" w:rsidR="00165CA9" w:rsidRPr="00744915" w:rsidRDefault="00165CA9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1440"/>
              </w:tabs>
              <w:suppressAutoHyphens/>
              <w:outlineLvl w:val="0"/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>Rajesh Bista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59BA09" w14:textId="14B6D1C2" w:rsidR="00165CA9" w:rsidRPr="00744915" w:rsidRDefault="000C1BC9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color w:val="000000"/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42B1ED" w14:textId="54D54B80" w:rsidR="00165CA9" w:rsidRPr="00744915" w:rsidRDefault="00165CA9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color w:val="000000"/>
              </w:rPr>
              <w:t>2/2</w:t>
            </w:r>
            <w:r w:rsidR="00831ED9">
              <w:rPr>
                <w:rFonts w:ascii="Trebuchet MS" w:hAnsi="Trebuchet MS" w:cs="Calibri"/>
                <w:color w:val="000000"/>
              </w:rPr>
              <w:t>1</w:t>
            </w:r>
            <w:r w:rsidRPr="00165CA9">
              <w:rPr>
                <w:rFonts w:ascii="Trebuchet MS" w:hAnsi="Trebuchet MS" w:cs="Calibri"/>
                <w:color w:val="000000"/>
              </w:rPr>
              <w:t>/21</w:t>
            </w:r>
          </w:p>
        </w:tc>
      </w:tr>
      <w:tr w:rsidR="00165CA9" w:rsidRPr="00744915" w14:paraId="76F881C4" w14:textId="77777777" w:rsidTr="00BC557B">
        <w:trPr>
          <w:trHeight w:val="30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7231D91B" w14:textId="6A9BAE38" w:rsidR="00165CA9" w:rsidRPr="00617F97" w:rsidRDefault="00165CA9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128"/>
              <w:rPr>
                <w:rFonts w:ascii="Trebuchet MS" w:eastAsia="Arial Unicode MS" w:hAnsi="Trebuchet MS"/>
                <w:bdr w:val="nil"/>
              </w:rPr>
            </w:pPr>
            <w:r w:rsidRPr="00E725D8">
              <w:rPr>
                <w:rFonts w:ascii="Trebuchet MS" w:eastAsia="Arial Unicode MS" w:hAnsi="Trebuchet MS"/>
                <w:bdr w:val="nil"/>
              </w:rPr>
              <w:t>Test notification/report system</w:t>
            </w:r>
          </w:p>
        </w:tc>
        <w:tc>
          <w:tcPr>
            <w:tcW w:w="2269" w:type="dxa"/>
            <w:shd w:val="clear" w:color="auto" w:fill="FFFFFF"/>
            <w:vAlign w:val="center"/>
          </w:tcPr>
          <w:p w14:paraId="694117D9" w14:textId="6D14FCA6" w:rsidR="00165CA9" w:rsidRPr="00744915" w:rsidRDefault="00831ED9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color w:val="000000"/>
              </w:rPr>
              <w:t>Shishir Das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3CC151" w14:textId="51830677" w:rsidR="00165CA9" w:rsidRPr="00744915" w:rsidRDefault="00165CA9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color w:val="000000"/>
              </w:rPr>
              <w:t>2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D0FFF8" w14:textId="08D66386" w:rsidR="00165CA9" w:rsidRPr="00744915" w:rsidRDefault="00165CA9" w:rsidP="00165CA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color w:val="000000"/>
              </w:rPr>
              <w:t>2/24/21</w:t>
            </w:r>
          </w:p>
        </w:tc>
      </w:tr>
      <w:tr w:rsidR="00E725D8" w:rsidRPr="00744915" w14:paraId="4A10295A" w14:textId="77777777" w:rsidTr="00BD5BCA">
        <w:trPr>
          <w:trHeight w:val="300"/>
        </w:trPr>
        <w:tc>
          <w:tcPr>
            <w:tcW w:w="8601" w:type="dxa"/>
            <w:gridSpan w:val="4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48A7024D" w14:textId="77777777" w:rsidR="00E725D8" w:rsidRPr="00165CA9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hAnsi="Trebuchet MS" w:cs="Calibri"/>
                <w:color w:val="000000"/>
              </w:rPr>
            </w:pPr>
          </w:p>
        </w:tc>
      </w:tr>
      <w:tr w:rsidR="00E725D8" w:rsidRPr="00744915" w14:paraId="23A2C5DE" w14:textId="77777777" w:rsidTr="00004EAF">
        <w:trPr>
          <w:trHeight w:val="300"/>
        </w:trPr>
        <w:tc>
          <w:tcPr>
            <w:tcW w:w="5894" w:type="dxa"/>
            <w:gridSpan w:val="2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36973C25" w14:textId="36D9BFC1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b/>
                <w:bCs/>
                <w:color w:val="000000"/>
              </w:rPr>
              <w:t>Generate Documentation System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EB23F1" w14:textId="38F2A7E9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b/>
                <w:bCs/>
                <w:color w:val="000000"/>
              </w:rPr>
              <w:t>5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CEBFD8" w14:textId="23B4B87D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b/>
                <w:bCs/>
                <w:color w:val="000000"/>
              </w:rPr>
              <w:t>2/19/21</w:t>
            </w:r>
          </w:p>
        </w:tc>
      </w:tr>
      <w:tr w:rsidR="00E725D8" w:rsidRPr="00744915" w14:paraId="0D2DEB3E" w14:textId="77777777" w:rsidTr="00BC557B">
        <w:trPr>
          <w:trHeight w:val="30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368DADFD" w14:textId="71778CE8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ind w:left="128"/>
              <w:rPr>
                <w:rFonts w:ascii="Trebuchet MS" w:eastAsia="Arial Unicode MS" w:hAnsi="Trebuchet MS"/>
                <w:bdr w:val="nil"/>
              </w:rPr>
            </w:pPr>
            <w:r w:rsidRPr="00E725D8">
              <w:rPr>
                <w:rFonts w:ascii="Trebuchet MS" w:eastAsia="Arial Unicode MS" w:hAnsi="Trebuchet MS"/>
                <w:bdr w:val="nil"/>
              </w:rPr>
              <w:t>Create documents page with upload and download features</w:t>
            </w:r>
          </w:p>
        </w:tc>
        <w:tc>
          <w:tcPr>
            <w:tcW w:w="2269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7458A2AA" w14:textId="614E5AC5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1440"/>
              </w:tabs>
              <w:suppressAutoHyphens/>
              <w:outlineLvl w:val="0"/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>Kamrun Nahar Liza,</w:t>
            </w:r>
            <w:r>
              <w:rPr>
                <w:rFonts w:ascii="Trebuchet MS" w:hAnsi="Trebuchet MS" w:cs="Calibri"/>
                <w:color w:val="000000"/>
              </w:rPr>
              <w:t xml:space="preserve"> </w:t>
            </w:r>
            <w:r w:rsidRPr="00617F97">
              <w:rPr>
                <w:rFonts w:ascii="Trebuchet MS" w:hAnsi="Trebuchet MS" w:cs="Calibri"/>
                <w:color w:val="000000"/>
              </w:rPr>
              <w:t>Shishir Das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655935" w14:textId="300C27CE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color w:val="000000"/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1C0D0F" w14:textId="1100776E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color w:val="000000"/>
              </w:rPr>
              <w:t>2/</w:t>
            </w:r>
            <w:r>
              <w:rPr>
                <w:rFonts w:ascii="Trebuchet MS" w:hAnsi="Trebuchet MS" w:cs="Calibri"/>
                <w:color w:val="000000"/>
              </w:rPr>
              <w:t>17</w:t>
            </w:r>
            <w:r w:rsidRPr="00165CA9">
              <w:rPr>
                <w:rFonts w:ascii="Trebuchet MS" w:hAnsi="Trebuchet MS" w:cs="Calibri"/>
                <w:color w:val="000000"/>
              </w:rPr>
              <w:t>/21</w:t>
            </w:r>
          </w:p>
        </w:tc>
      </w:tr>
      <w:tr w:rsidR="00E725D8" w:rsidRPr="00744915" w14:paraId="1C87035C" w14:textId="77777777" w:rsidTr="00BC557B">
        <w:trPr>
          <w:trHeight w:val="30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35A6677D" w14:textId="26818AC5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1440"/>
                <w:tab w:val="left" w:pos="2880"/>
              </w:tabs>
              <w:suppressAutoHyphens/>
              <w:outlineLvl w:val="0"/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lastRenderedPageBreak/>
              <w:t xml:space="preserve">      Develop documents database</w:t>
            </w:r>
          </w:p>
        </w:tc>
        <w:tc>
          <w:tcPr>
            <w:tcW w:w="2269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4BDD0891" w14:textId="15FD124F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1440"/>
              </w:tabs>
              <w:suppressAutoHyphens/>
              <w:outlineLvl w:val="0"/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>Shishir Das,</w:t>
            </w:r>
            <w:r>
              <w:rPr>
                <w:rFonts w:ascii="Trebuchet MS" w:hAnsi="Trebuchet MS" w:cs="Calibri"/>
                <w:color w:val="000000"/>
              </w:rPr>
              <w:t xml:space="preserve"> </w:t>
            </w:r>
            <w:r w:rsidRPr="00617F97">
              <w:rPr>
                <w:rFonts w:ascii="Trebuchet MS" w:hAnsi="Trebuchet MS" w:cs="Calibri"/>
                <w:color w:val="000000"/>
              </w:rPr>
              <w:t>Kamrun Nahar Liza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E7A90" w14:textId="329D8DD5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color w:val="000000"/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D0E8FD" w14:textId="47625466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color w:val="000000"/>
              </w:rPr>
              <w:t>2/1</w:t>
            </w:r>
            <w:r>
              <w:rPr>
                <w:rFonts w:ascii="Trebuchet MS" w:hAnsi="Trebuchet MS" w:cs="Calibri"/>
                <w:color w:val="000000"/>
              </w:rPr>
              <w:t>8</w:t>
            </w:r>
            <w:r w:rsidRPr="00165CA9">
              <w:rPr>
                <w:rFonts w:ascii="Trebuchet MS" w:hAnsi="Trebuchet MS" w:cs="Calibri"/>
                <w:color w:val="000000"/>
              </w:rPr>
              <w:t>/21</w:t>
            </w:r>
          </w:p>
        </w:tc>
      </w:tr>
      <w:tr w:rsidR="00E725D8" w:rsidRPr="00744915" w14:paraId="06380889" w14:textId="77777777" w:rsidTr="00BC557B">
        <w:trPr>
          <w:trHeight w:val="46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0298A4E9" w14:textId="1391F9BD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1440"/>
                <w:tab w:val="left" w:pos="2880"/>
              </w:tabs>
              <w:suppressAutoHyphens/>
              <w:outlineLvl w:val="0"/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 xml:space="preserve">      Link documents page to database and dashboard</w:t>
            </w:r>
          </w:p>
        </w:tc>
        <w:tc>
          <w:tcPr>
            <w:tcW w:w="2269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34FB32DF" w14:textId="28B412E7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1440"/>
              </w:tabs>
              <w:suppressAutoHyphens/>
              <w:outlineLvl w:val="0"/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>Shishir Das,</w:t>
            </w:r>
            <w:r>
              <w:rPr>
                <w:rFonts w:ascii="Trebuchet MS" w:hAnsi="Trebuchet MS" w:cs="Calibri"/>
                <w:color w:val="000000"/>
              </w:rPr>
              <w:t xml:space="preserve"> </w:t>
            </w:r>
            <w:r w:rsidRPr="00617F97">
              <w:rPr>
                <w:rFonts w:ascii="Trebuchet MS" w:hAnsi="Trebuchet MS" w:cs="Calibri"/>
                <w:color w:val="000000"/>
              </w:rPr>
              <w:t>Kamrun Nahar Liza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DB5FA5" w14:textId="62748FBA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color w:val="000000"/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F10420" w14:textId="707D9E71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color w:val="000000"/>
              </w:rPr>
              <w:t>2/1</w:t>
            </w:r>
            <w:r>
              <w:rPr>
                <w:rFonts w:ascii="Trebuchet MS" w:hAnsi="Trebuchet MS" w:cs="Calibri"/>
                <w:color w:val="000000"/>
              </w:rPr>
              <w:t>9</w:t>
            </w:r>
            <w:r w:rsidRPr="00165CA9">
              <w:rPr>
                <w:rFonts w:ascii="Trebuchet MS" w:hAnsi="Trebuchet MS" w:cs="Calibri"/>
                <w:color w:val="000000"/>
              </w:rPr>
              <w:t>/21</w:t>
            </w:r>
          </w:p>
        </w:tc>
      </w:tr>
      <w:tr w:rsidR="00E725D8" w:rsidRPr="00744915" w14:paraId="6D99DB64" w14:textId="77777777" w:rsidTr="00BC557B">
        <w:trPr>
          <w:trHeight w:val="30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2EAC1922" w14:textId="7AB8EF17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1440"/>
                <w:tab w:val="left" w:pos="2880"/>
              </w:tabs>
              <w:suppressAutoHyphens/>
              <w:outlineLvl w:val="0"/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 xml:space="preserve">      Test documentation system</w:t>
            </w:r>
          </w:p>
        </w:tc>
        <w:tc>
          <w:tcPr>
            <w:tcW w:w="2269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1B4CEB05" w14:textId="2499C5A4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1440"/>
              </w:tabs>
              <w:suppressAutoHyphens/>
              <w:outlineLvl w:val="0"/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>Suvash Sharma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E0E519" w14:textId="025F9465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color w:val="000000"/>
              </w:rPr>
              <w:t>2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C1D874" w14:textId="6AE29683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color w:val="000000"/>
              </w:rPr>
              <w:t>2/19/21</w:t>
            </w:r>
          </w:p>
        </w:tc>
      </w:tr>
      <w:tr w:rsidR="00E725D8" w:rsidRPr="00744915" w14:paraId="7F89BEDE" w14:textId="77777777" w:rsidTr="002A55DF">
        <w:trPr>
          <w:trHeight w:val="300"/>
        </w:trPr>
        <w:tc>
          <w:tcPr>
            <w:tcW w:w="8601" w:type="dxa"/>
            <w:gridSpan w:val="4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70D391B5" w14:textId="77777777" w:rsidR="00E725D8" w:rsidRPr="00165CA9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hAnsi="Trebuchet MS" w:cs="Calibri"/>
                <w:color w:val="000000"/>
              </w:rPr>
            </w:pPr>
          </w:p>
        </w:tc>
      </w:tr>
      <w:tr w:rsidR="00E725D8" w:rsidRPr="00744915" w14:paraId="7B227746" w14:textId="77777777" w:rsidTr="00BC557B">
        <w:trPr>
          <w:trHeight w:val="26"/>
        </w:trPr>
        <w:tc>
          <w:tcPr>
            <w:tcW w:w="5894" w:type="dxa"/>
            <w:gridSpan w:val="2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5FC0EBEB" w14:textId="55A1A2F9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tabs>
                <w:tab w:val="left" w:pos="1440"/>
                <w:tab w:val="left" w:pos="2880"/>
              </w:tabs>
              <w:suppressAutoHyphens/>
              <w:outlineLvl w:val="0"/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b/>
                <w:bCs/>
                <w:color w:val="000000"/>
              </w:rPr>
              <w:t xml:space="preserve">Develop </w:t>
            </w:r>
            <w:r>
              <w:rPr>
                <w:rFonts w:ascii="Trebuchet MS" w:hAnsi="Trebuchet MS" w:cs="Calibri"/>
                <w:b/>
                <w:bCs/>
                <w:color w:val="000000"/>
              </w:rPr>
              <w:t>C</w:t>
            </w:r>
            <w:r w:rsidRPr="00617F97">
              <w:rPr>
                <w:rFonts w:ascii="Trebuchet MS" w:hAnsi="Trebuchet MS" w:cs="Calibri"/>
                <w:b/>
                <w:bCs/>
                <w:color w:val="000000"/>
              </w:rPr>
              <w:t xml:space="preserve">heckout </w:t>
            </w:r>
            <w:r>
              <w:rPr>
                <w:rFonts w:ascii="Trebuchet MS" w:hAnsi="Trebuchet MS" w:cs="Calibri"/>
                <w:b/>
                <w:bCs/>
                <w:color w:val="000000"/>
              </w:rPr>
              <w:t>S</w:t>
            </w:r>
            <w:r w:rsidRPr="00617F97">
              <w:rPr>
                <w:rFonts w:ascii="Trebuchet MS" w:hAnsi="Trebuchet MS" w:cs="Calibri"/>
                <w:b/>
                <w:bCs/>
                <w:color w:val="000000"/>
              </w:rPr>
              <w:t>ystem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2779CE" w14:textId="16C4BC0F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b/>
                <w:bCs/>
                <w:color w:val="000000"/>
              </w:rPr>
              <w:t>6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7888BD" w14:textId="112661A2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b/>
                <w:bCs/>
                <w:color w:val="000000"/>
              </w:rPr>
              <w:t>2/</w:t>
            </w:r>
            <w:r>
              <w:rPr>
                <w:rFonts w:ascii="Trebuchet MS" w:hAnsi="Trebuchet MS" w:cs="Calibri"/>
                <w:b/>
                <w:bCs/>
                <w:color w:val="000000"/>
              </w:rPr>
              <w:t>24</w:t>
            </w:r>
            <w:r w:rsidRPr="00165CA9">
              <w:rPr>
                <w:rFonts w:ascii="Trebuchet MS" w:hAnsi="Trebuchet MS" w:cs="Calibri"/>
                <w:b/>
                <w:bCs/>
                <w:color w:val="000000"/>
              </w:rPr>
              <w:t>/21</w:t>
            </w:r>
          </w:p>
        </w:tc>
      </w:tr>
      <w:tr w:rsidR="00E725D8" w:rsidRPr="00744915" w14:paraId="4849D129" w14:textId="77777777" w:rsidTr="00BC557B">
        <w:trPr>
          <w:trHeight w:val="30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56A81304" w14:textId="3E56CBA3" w:rsidR="00E725D8" w:rsidRPr="00617F97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 xml:space="preserve">      Create user confirmation page</w:t>
            </w:r>
          </w:p>
        </w:tc>
        <w:tc>
          <w:tcPr>
            <w:tcW w:w="2269" w:type="dxa"/>
            <w:shd w:val="clear" w:color="auto" w:fill="FFFFFF"/>
            <w:vAlign w:val="center"/>
          </w:tcPr>
          <w:p w14:paraId="7446B69B" w14:textId="72F6128D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>Suvash Sharma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D85404" w14:textId="1D577BB2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color w:val="000000"/>
              </w:rPr>
              <w:t>2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1BF319" w14:textId="695B657A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color w:val="000000"/>
              </w:rPr>
              <w:t>2/16/21</w:t>
            </w:r>
          </w:p>
        </w:tc>
      </w:tr>
      <w:tr w:rsidR="00E725D8" w:rsidRPr="00744915" w14:paraId="1EAD0A4A" w14:textId="77777777" w:rsidTr="00BC557B">
        <w:trPr>
          <w:trHeight w:val="30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3DD93650" w14:textId="22CF0083" w:rsidR="00E725D8" w:rsidRPr="00617F97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 xml:space="preserve">      Create Checkout page</w:t>
            </w:r>
          </w:p>
        </w:tc>
        <w:tc>
          <w:tcPr>
            <w:tcW w:w="2269" w:type="dxa"/>
            <w:shd w:val="clear" w:color="auto" w:fill="FFFFFF"/>
            <w:vAlign w:val="center"/>
          </w:tcPr>
          <w:p w14:paraId="5EF9801F" w14:textId="6532AF52" w:rsidR="00E725D8" w:rsidRPr="00617F97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>Suvash Sharma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B4FF1A" w14:textId="6AE7FF38" w:rsidR="00E725D8" w:rsidRPr="00617F97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color w:val="000000"/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AB5A1E" w14:textId="7250F566" w:rsidR="00E725D8" w:rsidRPr="00165CA9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color w:val="000000"/>
              </w:rPr>
              <w:t>2/18/21</w:t>
            </w:r>
          </w:p>
        </w:tc>
      </w:tr>
      <w:tr w:rsidR="00E725D8" w:rsidRPr="00744915" w14:paraId="39FEC3BB" w14:textId="77777777" w:rsidTr="00BC557B">
        <w:trPr>
          <w:trHeight w:val="30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598EB54B" w14:textId="7A536253" w:rsidR="00E725D8" w:rsidRPr="00617F97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 xml:space="preserve">      Link to notification system</w:t>
            </w:r>
          </w:p>
        </w:tc>
        <w:tc>
          <w:tcPr>
            <w:tcW w:w="2269" w:type="dxa"/>
            <w:shd w:val="clear" w:color="auto" w:fill="FFFFFF"/>
            <w:vAlign w:val="center"/>
          </w:tcPr>
          <w:p w14:paraId="0FD5C77A" w14:textId="1F45F638" w:rsidR="00E725D8" w:rsidRPr="00617F97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>Rajesh Bista,</w:t>
            </w:r>
            <w:r>
              <w:rPr>
                <w:rFonts w:ascii="Trebuchet MS" w:hAnsi="Trebuchet MS" w:cs="Calibri"/>
                <w:color w:val="000000"/>
              </w:rPr>
              <w:t xml:space="preserve"> </w:t>
            </w:r>
            <w:r w:rsidRPr="00617F97">
              <w:rPr>
                <w:rFonts w:ascii="Trebuchet MS" w:hAnsi="Trebuchet MS" w:cs="Calibri"/>
                <w:color w:val="000000"/>
              </w:rPr>
              <w:t>Sudeep Manandhar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523E1B" w14:textId="1F312696" w:rsidR="00E725D8" w:rsidRPr="00617F97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color w:val="000000"/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2560C8" w14:textId="3BFB0A32" w:rsidR="00E725D8" w:rsidRPr="00165CA9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color w:val="000000"/>
              </w:rPr>
              <w:t>2/</w:t>
            </w:r>
            <w:r>
              <w:rPr>
                <w:rFonts w:ascii="Trebuchet MS" w:hAnsi="Trebuchet MS" w:cs="Calibri"/>
                <w:color w:val="000000"/>
              </w:rPr>
              <w:t>22</w:t>
            </w:r>
            <w:r w:rsidRPr="00165CA9">
              <w:rPr>
                <w:rFonts w:ascii="Trebuchet MS" w:hAnsi="Trebuchet MS" w:cs="Calibri"/>
                <w:color w:val="000000"/>
              </w:rPr>
              <w:t>/21</w:t>
            </w:r>
          </w:p>
        </w:tc>
      </w:tr>
      <w:tr w:rsidR="00E725D8" w:rsidRPr="00744915" w14:paraId="3DF3B657" w14:textId="77777777" w:rsidTr="00BC557B">
        <w:trPr>
          <w:trHeight w:val="30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7272A1DA" w14:textId="6BF007F4" w:rsidR="00E725D8" w:rsidRPr="00617F97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 xml:space="preserve">      Link confirmation page to user profile</w:t>
            </w:r>
          </w:p>
        </w:tc>
        <w:tc>
          <w:tcPr>
            <w:tcW w:w="2269" w:type="dxa"/>
            <w:shd w:val="clear" w:color="auto" w:fill="FFFFFF"/>
            <w:vAlign w:val="center"/>
          </w:tcPr>
          <w:p w14:paraId="14AEF216" w14:textId="20D000A5" w:rsidR="00E725D8" w:rsidRPr="00617F97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>Suvash Sharma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8A01F9" w14:textId="548D99C0" w:rsidR="00E725D8" w:rsidRPr="00617F97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color w:val="000000"/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7A67FA" w14:textId="22E1867B" w:rsidR="00E725D8" w:rsidRPr="00165CA9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color w:val="000000"/>
              </w:rPr>
              <w:t>2/2</w:t>
            </w:r>
            <w:r>
              <w:rPr>
                <w:rFonts w:ascii="Trebuchet MS" w:hAnsi="Trebuchet MS" w:cs="Calibri"/>
                <w:color w:val="000000"/>
              </w:rPr>
              <w:t>2</w:t>
            </w:r>
            <w:r w:rsidRPr="00165CA9">
              <w:rPr>
                <w:rFonts w:ascii="Trebuchet MS" w:hAnsi="Trebuchet MS" w:cs="Calibri"/>
                <w:color w:val="000000"/>
              </w:rPr>
              <w:t>/21</w:t>
            </w:r>
          </w:p>
        </w:tc>
      </w:tr>
      <w:tr w:rsidR="00E725D8" w:rsidRPr="00744915" w14:paraId="403498F3" w14:textId="77777777" w:rsidTr="00BC557B">
        <w:trPr>
          <w:trHeight w:val="300"/>
        </w:trPr>
        <w:tc>
          <w:tcPr>
            <w:tcW w:w="3625" w:type="dxa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04C6E5A4" w14:textId="726E1AF1" w:rsidR="00E725D8" w:rsidRPr="00617F97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617F97">
              <w:rPr>
                <w:rFonts w:ascii="Trebuchet MS" w:hAnsi="Trebuchet MS" w:cs="Calibri"/>
                <w:color w:val="000000"/>
              </w:rPr>
              <w:t xml:space="preserve">      Test checkout system</w:t>
            </w:r>
          </w:p>
        </w:tc>
        <w:tc>
          <w:tcPr>
            <w:tcW w:w="2269" w:type="dxa"/>
            <w:shd w:val="clear" w:color="auto" w:fill="FFFFFF"/>
            <w:vAlign w:val="center"/>
          </w:tcPr>
          <w:p w14:paraId="17730A23" w14:textId="4A370E15" w:rsidR="00E725D8" w:rsidRPr="00617F97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color w:val="000000"/>
              </w:rPr>
              <w:t>Kamrun Nahar Liza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58A43A" w14:textId="3C93A44B" w:rsidR="00E725D8" w:rsidRPr="00617F97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hAnsi="Trebuchet MS" w:cs="Calibri"/>
                <w:color w:val="000000"/>
              </w:rPr>
              <w:t>2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AA111CB" w14:textId="10C26FF0" w:rsidR="00E725D8" w:rsidRPr="00165CA9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hAnsi="Trebuchet MS" w:cs="Calibri"/>
                <w:color w:val="000000"/>
              </w:rPr>
              <w:t>2/24/21</w:t>
            </w:r>
          </w:p>
        </w:tc>
      </w:tr>
      <w:tr w:rsidR="00E725D8" w:rsidRPr="00744915" w14:paraId="577656C0" w14:textId="77777777" w:rsidTr="00BC557B">
        <w:trPr>
          <w:trHeight w:val="300"/>
        </w:trPr>
        <w:tc>
          <w:tcPr>
            <w:tcW w:w="5894" w:type="dxa"/>
            <w:gridSpan w:val="2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52E9EBE2" w14:textId="77777777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744915">
              <w:rPr>
                <w:rFonts w:ascii="Trebuchet MS" w:eastAsia="Calibri" w:hAnsi="Trebuchet MS" w:cs="Calibri"/>
                <w:b/>
                <w:bCs/>
                <w:color w:val="000000"/>
                <w:sz w:val="22"/>
                <w:szCs w:val="22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print Review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B1CB5" w14:textId="7B597F40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165CA9">
              <w:rPr>
                <w:rFonts w:ascii="Trebuchet MS" w:eastAsia="Lucida Sans Unicode" w:hAnsi="Trebuchet MS" w:cs="Lucida Sans Unicode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594345" w14:textId="14E793AE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/>
                <w:bCs/>
                <w:bdr w:val="nil"/>
              </w:rPr>
            </w:pPr>
            <w:r w:rsidRPr="00165CA9">
              <w:rPr>
                <w:rFonts w:ascii="Trebuchet MS" w:hAnsi="Trebuchet MS" w:cs="Calibri"/>
                <w:b/>
                <w:bCs/>
                <w:color w:val="000000"/>
              </w:rPr>
              <w:t>2/25/21</w:t>
            </w:r>
          </w:p>
        </w:tc>
      </w:tr>
      <w:tr w:rsidR="00E725D8" w:rsidRPr="00744915" w14:paraId="6DA298E9" w14:textId="77777777" w:rsidTr="00BC557B">
        <w:trPr>
          <w:trHeight w:val="300"/>
        </w:trPr>
        <w:tc>
          <w:tcPr>
            <w:tcW w:w="5894" w:type="dxa"/>
            <w:gridSpan w:val="2"/>
            <w:shd w:val="clear" w:color="auto" w:fill="FFFFFF"/>
            <w:tcMar>
              <w:top w:w="0" w:type="dxa"/>
              <w:left w:w="40" w:type="dxa"/>
              <w:bottom w:w="40" w:type="dxa"/>
              <w:right w:w="40" w:type="dxa"/>
            </w:tcMar>
            <w:vAlign w:val="center"/>
          </w:tcPr>
          <w:p w14:paraId="71EAF5CA" w14:textId="77777777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 w:rsidRPr="00744915">
              <w:rPr>
                <w:rFonts w:ascii="Trebuchet MS" w:eastAsia="Calibri" w:hAnsi="Trebuchet MS" w:cs="Calibri"/>
                <w:b/>
                <w:bCs/>
                <w:color w:val="000000"/>
                <w:sz w:val="22"/>
                <w:szCs w:val="22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print Retrospective</w:t>
            </w:r>
          </w:p>
        </w:tc>
        <w:tc>
          <w:tcPr>
            <w:tcW w:w="1224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E431C1" w14:textId="21D2C54B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Lucida Sans Unicode" w:hAnsi="Trebuchet MS" w:cs="Lucida Sans Unicode"/>
                <w:b/>
                <w:bCs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559E32" w14:textId="13192B11" w:rsidR="00E725D8" w:rsidRPr="00744915" w:rsidRDefault="00E725D8" w:rsidP="00E725D8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/>
                <w:bCs/>
                <w:bdr w:val="nil"/>
              </w:rPr>
            </w:pPr>
            <w:r w:rsidRPr="00165CA9">
              <w:rPr>
                <w:rFonts w:ascii="Trebuchet MS" w:hAnsi="Trebuchet MS" w:cs="Calibri"/>
                <w:b/>
                <w:bCs/>
                <w:color w:val="000000"/>
              </w:rPr>
              <w:t>2/26/21</w:t>
            </w:r>
          </w:p>
        </w:tc>
      </w:tr>
    </w:tbl>
    <w:p w14:paraId="11D11E0E" w14:textId="77777777" w:rsidR="00744915" w:rsidRPr="00744915" w:rsidRDefault="00744915" w:rsidP="00744915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1E7AB8DC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tbl>
      <w:tblPr>
        <w:tblW w:w="863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73"/>
        <w:gridCol w:w="2109"/>
        <w:gridCol w:w="2948"/>
      </w:tblGrid>
      <w:tr w:rsidR="00744915" w:rsidRPr="00744915" w14:paraId="1289CEC1" w14:textId="77777777" w:rsidTr="006A1D04">
        <w:trPr>
          <w:trHeight w:val="330"/>
        </w:trPr>
        <w:tc>
          <w:tcPr>
            <w:tcW w:w="86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2851E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Lucida Sans Unicode" w:hAnsi="Trebuchet MS" w:cs="Lucida Sans Unicode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ilestones for Next Period</w:t>
            </w:r>
          </w:p>
        </w:tc>
      </w:tr>
      <w:tr w:rsidR="00744915" w:rsidRPr="00744915" w14:paraId="3E828548" w14:textId="77777777" w:rsidTr="00A17B24">
        <w:trPr>
          <w:trHeight w:val="290"/>
        </w:trPr>
        <w:tc>
          <w:tcPr>
            <w:tcW w:w="3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CD8972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ilestone (Objective)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1EB142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Assigned To</w:t>
            </w:r>
          </w:p>
        </w:tc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2F875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livery Date</w:t>
            </w:r>
          </w:p>
        </w:tc>
      </w:tr>
      <w:tr w:rsidR="00744915" w:rsidRPr="00744915" w14:paraId="582200D0" w14:textId="77777777" w:rsidTr="00A17B24">
        <w:trPr>
          <w:trHeight w:val="490"/>
        </w:trPr>
        <w:tc>
          <w:tcPr>
            <w:tcW w:w="3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0E1C3" w14:textId="77777777" w:rsidR="00744915" w:rsidRDefault="00165CA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tification/Report System</w:t>
            </w:r>
          </w:p>
          <w:p w14:paraId="5EF3266F" w14:textId="77777777" w:rsidR="00165CA9" w:rsidRDefault="00165CA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ocumentation System</w:t>
            </w:r>
          </w:p>
          <w:p w14:paraId="2269F802" w14:textId="0214D1D9" w:rsidR="00165CA9" w:rsidRPr="00744915" w:rsidRDefault="00165CA9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Checkout System</w:t>
            </w:r>
          </w:p>
        </w:tc>
        <w:tc>
          <w:tcPr>
            <w:tcW w:w="2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5C1CEC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</w:p>
        </w:tc>
        <w:tc>
          <w:tcPr>
            <w:tcW w:w="2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568FE8" w14:textId="77777777" w:rsidR="00165CA9" w:rsidRDefault="00165CA9" w:rsidP="00165CA9">
            <w:pPr>
              <w:jc w:val="center"/>
              <w:rPr>
                <w:rFonts w:ascii="Trebuchet MS" w:hAnsi="Trebuchet MS" w:cs="Calibri"/>
                <w:b/>
                <w:bCs/>
                <w:color w:val="000000"/>
              </w:rPr>
            </w:pPr>
            <w:r w:rsidRPr="00165CA9">
              <w:rPr>
                <w:rFonts w:ascii="Trebuchet MS" w:hAnsi="Trebuchet MS" w:cs="Calibri"/>
                <w:b/>
                <w:bCs/>
                <w:color w:val="000000"/>
              </w:rPr>
              <w:t>2/24/21</w:t>
            </w:r>
          </w:p>
          <w:p w14:paraId="4FAFD248" w14:textId="77777777" w:rsidR="00165CA9" w:rsidRDefault="00165CA9" w:rsidP="00165CA9">
            <w:pPr>
              <w:jc w:val="center"/>
              <w:rPr>
                <w:rFonts w:ascii="Trebuchet MS" w:hAnsi="Trebuchet MS" w:cs="Calibri"/>
                <w:b/>
                <w:bCs/>
                <w:color w:val="000000"/>
              </w:rPr>
            </w:pPr>
            <w:r w:rsidRPr="00165CA9">
              <w:rPr>
                <w:rFonts w:ascii="Trebuchet MS" w:hAnsi="Trebuchet MS" w:cs="Calibri"/>
                <w:b/>
                <w:bCs/>
                <w:color w:val="000000"/>
              </w:rPr>
              <w:t>2/19/21</w:t>
            </w:r>
          </w:p>
          <w:p w14:paraId="26CE6C6B" w14:textId="30AD9371" w:rsidR="00165CA9" w:rsidRPr="00744915" w:rsidRDefault="00165CA9" w:rsidP="00165CA9">
            <w:pPr>
              <w:jc w:val="center"/>
              <w:rPr>
                <w:rFonts w:ascii="Trebuchet MS" w:eastAsia="Arial Unicode MS" w:hAnsi="Trebuchet MS"/>
              </w:rPr>
            </w:pPr>
            <w:r w:rsidRPr="00165CA9">
              <w:rPr>
                <w:rFonts w:ascii="Trebuchet MS" w:hAnsi="Trebuchet MS" w:cs="Calibri"/>
                <w:b/>
                <w:bCs/>
                <w:color w:val="000000"/>
              </w:rPr>
              <w:t>2/10/21</w:t>
            </w:r>
          </w:p>
        </w:tc>
      </w:tr>
    </w:tbl>
    <w:p w14:paraId="6AE70440" w14:textId="5116A93D" w:rsid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6D676D90" w14:textId="77777777" w:rsidR="00C76109" w:rsidRPr="00744915" w:rsidRDefault="00C76109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3B9AEF0E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b/>
          <w:bCs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  <w:r w:rsidRPr="00744915">
        <w:rPr>
          <w:rFonts w:ascii="Trebuchet MS" w:eastAsia="Arial Unicode MS" w:hAnsi="Trebuchet MS" w:cs="Arial Unicode MS"/>
          <w:b/>
          <w:bCs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>Managing Issues and Risk</w:t>
      </w:r>
    </w:p>
    <w:p w14:paraId="41D1C3D4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tbl>
      <w:tblPr>
        <w:tblW w:w="883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98"/>
        <w:gridCol w:w="3402"/>
        <w:gridCol w:w="1438"/>
      </w:tblGrid>
      <w:tr w:rsidR="00744915" w:rsidRPr="00744915" w14:paraId="75C1B1DA" w14:textId="77777777" w:rsidTr="00712C02">
        <w:trPr>
          <w:trHeight w:val="330"/>
        </w:trPr>
        <w:tc>
          <w:tcPr>
            <w:tcW w:w="3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526A64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Lucida Sans Unicode" w:hAnsi="Trebuchet MS" w:cs="Lucida Sans Unicode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ssues/Problems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85805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Lucida Sans Unicode" w:hAnsi="Trebuchet MS" w:cs="Lucida Sans Unicode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esolution Strategy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E57B8D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Lucida Sans Unicode" w:hAnsi="Trebuchet MS" w:cs="Lucida Sans Unicode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ue Date</w:t>
            </w:r>
          </w:p>
        </w:tc>
      </w:tr>
      <w:tr w:rsidR="00744915" w:rsidRPr="00744915" w14:paraId="06C0E7EC" w14:textId="77777777" w:rsidTr="00712C02">
        <w:trPr>
          <w:trHeight w:val="570"/>
        </w:trPr>
        <w:tc>
          <w:tcPr>
            <w:tcW w:w="3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D0EC09" w14:textId="5E006C49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Time management</w:t>
            </w:r>
            <w:r w:rsidR="00653B23"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(due to multiple course assignments and workloads)</w:t>
            </w:r>
          </w:p>
        </w:tc>
        <w:tc>
          <w:tcPr>
            <w:tcW w:w="3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7BBD25" w14:textId="77777777" w:rsidR="00653B23" w:rsidRDefault="00653B23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upportive team environment</w:t>
            </w:r>
          </w:p>
          <w:p w14:paraId="43FBE837" w14:textId="6C14011D" w:rsidR="00744915" w:rsidRPr="00744915" w:rsidRDefault="00653B23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Lucida Sans Unicode" w:hAnsi="Trebuchet MS" w:cs="Lucida Sans Unicode"/>
                <w:color w:val="000000"/>
                <w:u w:color="000000"/>
                <w:bdr w:val="nil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roper division of workload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862BE" w14:textId="6786275B" w:rsidR="00744915" w:rsidRPr="00744915" w:rsidRDefault="00653B23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  <w:r>
              <w:rPr>
                <w:rFonts w:ascii="Trebuchet MS" w:eastAsia="Arial Unicode MS" w:hAnsi="Trebuchet MS"/>
                <w:bdr w:val="nil"/>
              </w:rPr>
              <w:t>Due course</w:t>
            </w:r>
          </w:p>
        </w:tc>
      </w:tr>
    </w:tbl>
    <w:p w14:paraId="318DF47E" w14:textId="77777777" w:rsidR="00744915" w:rsidRPr="00744915" w:rsidRDefault="00744915" w:rsidP="00744915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2DE9629C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tbl>
      <w:tblPr>
        <w:tblW w:w="885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08"/>
        <w:gridCol w:w="1899"/>
        <w:gridCol w:w="1984"/>
        <w:gridCol w:w="2165"/>
      </w:tblGrid>
      <w:tr w:rsidR="00744915" w:rsidRPr="00744915" w14:paraId="572A5494" w14:textId="77777777" w:rsidTr="00A13CB0">
        <w:trPr>
          <w:trHeight w:val="26"/>
        </w:trPr>
        <w:tc>
          <w:tcPr>
            <w:tcW w:w="2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78D688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Lucida Sans Unicode" w:hAnsi="Trebuchet MS" w:cs="Lucida Sans Unicode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Upcoming Risks</w:t>
            </w:r>
          </w:p>
        </w:tc>
        <w:tc>
          <w:tcPr>
            <w:tcW w:w="1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B13C5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Futura Bold" w:hAnsi="Trebuchet MS" w:cs="Futura Bold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isk Ranking</w:t>
            </w:r>
          </w:p>
          <w:p w14:paraId="3CC249DA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(Hi, Med, Low)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980F82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Futura Bold" w:hAnsi="Trebuchet MS" w:cs="Futura Bold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isk Impact</w:t>
            </w:r>
          </w:p>
          <w:p w14:paraId="5897A380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Lucida Sans Unicode" w:hAnsi="Trebuchet MS" w:cs="Lucida Sans Unicode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(Hi, Med, Low)</w:t>
            </w:r>
          </w:p>
        </w:tc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6844F5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744915">
              <w:rPr>
                <w:rFonts w:ascii="Trebuchet MS" w:eastAsia="Arial Unicode MS" w:hAnsi="Trebuchet MS" w:cs="Arial Unicode MS"/>
                <w:b/>
                <w:bCs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Mitigation Strategy</w:t>
            </w:r>
          </w:p>
        </w:tc>
      </w:tr>
      <w:tr w:rsidR="00744915" w:rsidRPr="00744915" w14:paraId="20BF3354" w14:textId="77777777" w:rsidTr="00A13CB0">
        <w:trPr>
          <w:trHeight w:val="640"/>
        </w:trPr>
        <w:tc>
          <w:tcPr>
            <w:tcW w:w="2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B88FC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 w:cs="Arial Unicode MS"/>
                <w:color w:val="000000"/>
                <w:u w:color="000000"/>
                <w:bdr w:val="nil"/>
                <w:lang w:eastAsia="en-CA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18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C2EF83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6B1E67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</w:p>
        </w:tc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7A1689" w14:textId="77777777" w:rsidR="00744915" w:rsidRPr="00744915" w:rsidRDefault="00744915" w:rsidP="00744915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rPr>
                <w:rFonts w:ascii="Trebuchet MS" w:eastAsia="Arial Unicode MS" w:hAnsi="Trebuchet MS"/>
                <w:bdr w:val="nil"/>
              </w:rPr>
            </w:pPr>
          </w:p>
        </w:tc>
      </w:tr>
    </w:tbl>
    <w:p w14:paraId="6220E1C7" w14:textId="77777777" w:rsidR="00744915" w:rsidRPr="00744915" w:rsidRDefault="00744915" w:rsidP="00744915">
      <w:pPr>
        <w:widowControl w:val="0"/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22826BFB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b/>
          <w:bCs/>
          <w:color w:val="000000"/>
          <w:sz w:val="22"/>
          <w:szCs w:val="22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  <w:r w:rsidRPr="00744915">
        <w:rPr>
          <w:rFonts w:ascii="Trebuchet MS" w:eastAsia="Arial Unicode MS" w:hAnsi="Trebuchet MS" w:cs="Arial Unicode MS"/>
          <w:b/>
          <w:bCs/>
          <w:color w:val="000000"/>
          <w:sz w:val="22"/>
          <w:szCs w:val="22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>NOTE: Attach additional sheets if insufficient space available</w:t>
      </w:r>
    </w:p>
    <w:p w14:paraId="00754A1D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2EA8EA6A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2135C0F9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2638D4FB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b/>
          <w:bCs/>
          <w:color w:val="000000"/>
          <w:sz w:val="32"/>
          <w:szCs w:val="32"/>
          <w:u w:val="single"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  <w:r w:rsidRPr="00744915">
        <w:rPr>
          <w:rFonts w:ascii="Trebuchet MS" w:eastAsia="Arial Unicode MS" w:hAnsi="Trebuchet MS" w:cs="Arial Unicode MS"/>
          <w:b/>
          <w:bCs/>
          <w:color w:val="000000"/>
          <w:sz w:val="32"/>
          <w:szCs w:val="32"/>
          <w:u w:val="single"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>Submission Guidelines:</w:t>
      </w:r>
    </w:p>
    <w:p w14:paraId="6D4F6C12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1AF1F0A8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  <w:r w:rsidRPr="00744915">
        <w:rPr>
          <w:rFonts w:ascii="Trebuchet MS" w:eastAsia="Arial Unicode MS" w:hAnsi="Trebuchet MS" w:cs="Arial Unicode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 xml:space="preserve">Please submit as “T&lt;team number&gt;_ProjectStatusReport1”. </w:t>
      </w:r>
    </w:p>
    <w:p w14:paraId="4EAA0D82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  <w:r w:rsidRPr="00744915">
        <w:rPr>
          <w:rFonts w:ascii="Trebuchet MS" w:eastAsia="Arial Unicode MS" w:hAnsi="Trebuchet MS" w:cs="Arial Unicode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>For e.g. T36_ProjectStatusReport1</w:t>
      </w:r>
    </w:p>
    <w:p w14:paraId="6CD52212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4788F151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  <w:r w:rsidRPr="00744915">
        <w:rPr>
          <w:rFonts w:ascii="Trebuchet MS" w:eastAsia="Arial Unicode MS" w:hAnsi="Trebuchet MS" w:cs="Arial Unicode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>This is a group submission i.e. one per group.</w:t>
      </w:r>
    </w:p>
    <w:p w14:paraId="6B9E961A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3DF14FF1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b/>
          <w:bCs/>
          <w:color w:val="000000"/>
          <w:sz w:val="32"/>
          <w:szCs w:val="32"/>
          <w:u w:val="single"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  <w:r w:rsidRPr="00744915">
        <w:rPr>
          <w:rFonts w:ascii="Trebuchet MS" w:eastAsia="Arial Unicode MS" w:hAnsi="Trebuchet MS" w:cs="Arial Unicode MS"/>
          <w:b/>
          <w:bCs/>
          <w:color w:val="000000"/>
          <w:sz w:val="32"/>
          <w:szCs w:val="32"/>
          <w:u w:val="single"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>Due Dates:</w:t>
      </w:r>
    </w:p>
    <w:p w14:paraId="6D94AAFD" w14:textId="77777777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Trebuchet MS" w:hAnsi="Trebuchet MS" w:cs="Trebuchet MS"/>
          <w:b/>
          <w:bCs/>
          <w:color w:val="1F497D"/>
          <w:sz w:val="32"/>
          <w:szCs w:val="32"/>
          <w:u w:color="1F497D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</w:p>
    <w:p w14:paraId="7B708EF6" w14:textId="7F007474" w:rsidR="00744915" w:rsidRPr="00744915" w:rsidRDefault="00744915" w:rsidP="0074491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Trebuchet MS" w:eastAsia="Arial Unicode MS" w:hAnsi="Trebuchet MS" w:cs="Arial Unicode MS"/>
          <w:color w:val="000000"/>
          <w:u w:color="000000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</w:pPr>
      <w:r w:rsidRPr="00744915">
        <w:rPr>
          <w:rFonts w:ascii="Trebuchet MS" w:eastAsia="Arial Unicode MS" w:hAnsi="Trebuchet MS" w:cs="Arial Unicode MS"/>
          <w:b/>
          <w:bCs/>
          <w:color w:val="1F497D"/>
          <w:sz w:val="32"/>
          <w:szCs w:val="32"/>
          <w:u w:color="1F497D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 xml:space="preserve">Sunday, </w:t>
      </w:r>
      <w:r w:rsidR="004A3942">
        <w:rPr>
          <w:rFonts w:ascii="Trebuchet MS" w:eastAsia="Arial Unicode MS" w:hAnsi="Trebuchet MS" w:cs="Arial Unicode MS"/>
          <w:b/>
          <w:bCs/>
          <w:color w:val="1F497D"/>
          <w:sz w:val="32"/>
          <w:szCs w:val="32"/>
          <w:u w:color="1F497D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>Feb 14</w:t>
      </w:r>
      <w:r w:rsidRPr="00744915">
        <w:rPr>
          <w:rFonts w:ascii="Trebuchet MS" w:eastAsia="Arial Unicode MS" w:hAnsi="Trebuchet MS" w:cs="Arial Unicode MS"/>
          <w:b/>
          <w:bCs/>
          <w:color w:val="1F497D"/>
          <w:sz w:val="32"/>
          <w:szCs w:val="32"/>
          <w:u w:color="1F497D"/>
          <w:bdr w:val="nil"/>
          <w:lang w:eastAsia="en-CA"/>
          <w14:textOutline w14:w="0" w14:cap="flat" w14:cmpd="sng" w14:algn="ctr">
            <w14:noFill/>
            <w14:prstDash w14:val="solid"/>
            <w14:bevel/>
          </w14:textOutline>
        </w:rPr>
        <w:t>, 2021 (11:59 p.m.)</w:t>
      </w:r>
    </w:p>
    <w:p w14:paraId="47D9A246" w14:textId="77777777" w:rsidR="007C53CF" w:rsidRPr="00744915" w:rsidRDefault="007C53CF">
      <w:pPr>
        <w:rPr>
          <w:rFonts w:ascii="Trebuchet MS" w:hAnsi="Trebuchet MS"/>
          <w:b/>
          <w:u w:val="single"/>
          <w:lang w:val="en-CA"/>
        </w:rPr>
      </w:pPr>
      <w:r w:rsidRPr="00744915">
        <w:rPr>
          <w:rFonts w:ascii="Trebuchet MS" w:hAnsi="Trebuchet MS"/>
          <w:b/>
          <w:u w:val="single"/>
          <w:lang w:val="en-CA"/>
        </w:rPr>
        <w:t>Submission Guidelines:</w:t>
      </w:r>
    </w:p>
    <w:p w14:paraId="0333206A" w14:textId="77777777" w:rsidR="007C53CF" w:rsidRPr="00744915" w:rsidRDefault="007C53CF">
      <w:pPr>
        <w:rPr>
          <w:rFonts w:ascii="Trebuchet MS" w:hAnsi="Trebuchet MS"/>
          <w:lang w:val="en-CA"/>
        </w:rPr>
      </w:pPr>
    </w:p>
    <w:p w14:paraId="5B6F32D6" w14:textId="77777777" w:rsidR="007C53CF" w:rsidRPr="00744915" w:rsidRDefault="007C53CF">
      <w:pPr>
        <w:rPr>
          <w:rFonts w:ascii="Trebuchet MS" w:hAnsi="Trebuchet MS"/>
          <w:lang w:val="en-CA"/>
        </w:rPr>
      </w:pPr>
      <w:r w:rsidRPr="00744915">
        <w:rPr>
          <w:rFonts w:ascii="Trebuchet MS" w:hAnsi="Trebuchet MS"/>
          <w:lang w:val="en-CA"/>
        </w:rPr>
        <w:t>Please submit as “T&lt;t</w:t>
      </w:r>
      <w:r w:rsidR="003E4BA5" w:rsidRPr="00744915">
        <w:rPr>
          <w:rFonts w:ascii="Trebuchet MS" w:hAnsi="Trebuchet MS"/>
          <w:lang w:val="en-CA"/>
        </w:rPr>
        <w:t>eam number&gt;_ProjectStatusReport2</w:t>
      </w:r>
      <w:r w:rsidRPr="00744915">
        <w:rPr>
          <w:rFonts w:ascii="Trebuchet MS" w:hAnsi="Trebuchet MS"/>
          <w:lang w:val="en-CA"/>
        </w:rPr>
        <w:t xml:space="preserve">”. </w:t>
      </w:r>
    </w:p>
    <w:p w14:paraId="53FE1BA7" w14:textId="77777777" w:rsidR="007C53CF" w:rsidRPr="00744915" w:rsidRDefault="007C53CF">
      <w:pPr>
        <w:rPr>
          <w:rFonts w:ascii="Trebuchet MS" w:hAnsi="Trebuchet MS"/>
          <w:lang w:val="en-CA"/>
        </w:rPr>
      </w:pPr>
      <w:r w:rsidRPr="00744915">
        <w:rPr>
          <w:rFonts w:ascii="Trebuchet MS" w:hAnsi="Trebuchet MS"/>
          <w:lang w:val="en-CA"/>
        </w:rPr>
        <w:t>For e.g. T</w:t>
      </w:r>
      <w:r w:rsidR="002D5764" w:rsidRPr="00744915">
        <w:rPr>
          <w:rFonts w:ascii="Trebuchet MS" w:hAnsi="Trebuchet MS"/>
          <w:lang w:val="en-CA"/>
        </w:rPr>
        <w:t>36</w:t>
      </w:r>
      <w:r w:rsidR="003E4BA5" w:rsidRPr="00744915">
        <w:rPr>
          <w:rFonts w:ascii="Trebuchet MS" w:hAnsi="Trebuchet MS"/>
          <w:lang w:val="en-CA"/>
        </w:rPr>
        <w:t>_ProjectStatusReport2</w:t>
      </w:r>
    </w:p>
    <w:p w14:paraId="5677B354" w14:textId="77777777" w:rsidR="007C53CF" w:rsidRPr="00744915" w:rsidRDefault="007C53CF">
      <w:pPr>
        <w:rPr>
          <w:rFonts w:ascii="Trebuchet MS" w:hAnsi="Trebuchet MS"/>
          <w:lang w:val="en-CA"/>
        </w:rPr>
      </w:pPr>
    </w:p>
    <w:p w14:paraId="4927794D" w14:textId="57E103C5" w:rsidR="007C53CF" w:rsidRPr="00744915" w:rsidRDefault="007C53CF">
      <w:pPr>
        <w:rPr>
          <w:rFonts w:ascii="Trebuchet MS" w:hAnsi="Trebuchet MS"/>
          <w:lang w:val="en-CA"/>
        </w:rPr>
      </w:pPr>
      <w:r w:rsidRPr="00744915">
        <w:rPr>
          <w:rFonts w:ascii="Trebuchet MS" w:hAnsi="Trebuchet MS"/>
          <w:lang w:val="en-CA"/>
        </w:rPr>
        <w:t>This is a group submission ie. one per group.</w:t>
      </w:r>
    </w:p>
    <w:p w14:paraId="0A656C5F" w14:textId="77777777" w:rsidR="00D61BA9" w:rsidRPr="00744915" w:rsidRDefault="00D61BA9">
      <w:pPr>
        <w:rPr>
          <w:rFonts w:ascii="Trebuchet MS" w:hAnsi="Trebuchet MS"/>
          <w:lang w:val="en-CA"/>
        </w:rPr>
      </w:pPr>
    </w:p>
    <w:p w14:paraId="6FFB337A" w14:textId="77777777" w:rsidR="00D61BA9" w:rsidRPr="00744915" w:rsidRDefault="00D61BA9">
      <w:pPr>
        <w:rPr>
          <w:rFonts w:ascii="Trebuchet MS" w:hAnsi="Trebuchet MS"/>
          <w:b/>
          <w:u w:val="single"/>
          <w:lang w:val="en-CA"/>
        </w:rPr>
      </w:pPr>
      <w:r w:rsidRPr="00744915">
        <w:rPr>
          <w:rFonts w:ascii="Trebuchet MS" w:hAnsi="Trebuchet MS"/>
          <w:b/>
          <w:u w:val="single"/>
          <w:lang w:val="en-CA"/>
        </w:rPr>
        <w:t>Due Dates:</w:t>
      </w:r>
    </w:p>
    <w:p w14:paraId="12F2CDA7" w14:textId="77777777" w:rsidR="00D61BA9" w:rsidRPr="00744915" w:rsidRDefault="00D61BA9">
      <w:pPr>
        <w:rPr>
          <w:rFonts w:ascii="Trebuchet MS" w:hAnsi="Trebuchet MS" w:cs="Lucida Sans Unicode"/>
          <w:b/>
          <w:color w:val="1F497D"/>
        </w:rPr>
      </w:pPr>
    </w:p>
    <w:p w14:paraId="07C83CBD" w14:textId="77777777" w:rsidR="00D61BA9" w:rsidRPr="00744915" w:rsidRDefault="001D2AA3">
      <w:pPr>
        <w:rPr>
          <w:rFonts w:ascii="Trebuchet MS" w:hAnsi="Trebuchet MS" w:cs="Lucida Sans Unicode"/>
          <w:b/>
          <w:color w:val="1F497D"/>
        </w:rPr>
      </w:pPr>
      <w:r w:rsidRPr="00744915">
        <w:rPr>
          <w:rFonts w:ascii="Trebuchet MS" w:hAnsi="Trebuchet MS" w:cs="Lucida Sans Unicode"/>
          <w:b/>
          <w:color w:val="1F497D"/>
        </w:rPr>
        <w:t>Sunday</w:t>
      </w:r>
      <w:r w:rsidR="00FC5C85" w:rsidRPr="00744915">
        <w:rPr>
          <w:rFonts w:ascii="Trebuchet MS" w:hAnsi="Trebuchet MS" w:cs="Lucida Sans Unicode"/>
          <w:b/>
          <w:color w:val="1F497D"/>
        </w:rPr>
        <w:t xml:space="preserve">, </w:t>
      </w:r>
      <w:r w:rsidR="003E4BA5" w:rsidRPr="00744915">
        <w:rPr>
          <w:rFonts w:ascii="Trebuchet MS" w:hAnsi="Trebuchet MS" w:cs="Lucida Sans Unicode"/>
          <w:b/>
          <w:color w:val="1F497D"/>
        </w:rPr>
        <w:t>Feb 14</w:t>
      </w:r>
      <w:r w:rsidR="00FC5C85" w:rsidRPr="00744915">
        <w:rPr>
          <w:rFonts w:ascii="Trebuchet MS" w:hAnsi="Trebuchet MS" w:cs="Lucida Sans Unicode"/>
          <w:b/>
          <w:color w:val="1F497D"/>
        </w:rPr>
        <w:t>, 20</w:t>
      </w:r>
      <w:r w:rsidR="0076196B" w:rsidRPr="00744915">
        <w:rPr>
          <w:rFonts w:ascii="Trebuchet MS" w:hAnsi="Trebuchet MS" w:cs="Lucida Sans Unicode"/>
          <w:b/>
          <w:color w:val="1F497D"/>
        </w:rPr>
        <w:t>2</w:t>
      </w:r>
      <w:r w:rsidR="001B1427" w:rsidRPr="00744915">
        <w:rPr>
          <w:rFonts w:ascii="Trebuchet MS" w:hAnsi="Trebuchet MS" w:cs="Lucida Sans Unicode"/>
          <w:b/>
          <w:color w:val="1F497D"/>
        </w:rPr>
        <w:t>1</w:t>
      </w:r>
      <w:r w:rsidR="00D61BA9" w:rsidRPr="00744915">
        <w:rPr>
          <w:rFonts w:ascii="Trebuchet MS" w:hAnsi="Trebuchet MS" w:cs="Lucida Sans Unicode"/>
          <w:b/>
          <w:color w:val="1F497D"/>
        </w:rPr>
        <w:t xml:space="preserve"> (11:59 p.m.)</w:t>
      </w:r>
    </w:p>
    <w:p w14:paraId="27CED390" w14:textId="77777777" w:rsidR="00D61BA9" w:rsidRPr="00744915" w:rsidRDefault="00D61BA9">
      <w:pPr>
        <w:rPr>
          <w:rFonts w:ascii="Trebuchet MS" w:hAnsi="Trebuchet MS" w:cs="Lucida Sans Unicode"/>
          <w:b/>
          <w:color w:val="1F497D"/>
        </w:rPr>
      </w:pPr>
    </w:p>
    <w:sectPr w:rsidR="00D61BA9" w:rsidRPr="00744915" w:rsidSect="0043791B">
      <w:headerReference w:type="default" r:id="rId6"/>
      <w:footerReference w:type="default" r:id="rId7"/>
      <w:pgSz w:w="12240" w:h="15840"/>
      <w:pgMar w:top="720" w:right="1800" w:bottom="90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667DD9" w14:textId="77777777" w:rsidR="0008480D" w:rsidRDefault="0008480D">
      <w:r>
        <w:separator/>
      </w:r>
    </w:p>
  </w:endnote>
  <w:endnote w:type="continuationSeparator" w:id="0">
    <w:p w14:paraId="10527F80" w14:textId="77777777" w:rsidR="0008480D" w:rsidRDefault="000848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ヒラギノ角ゴ Pro W3">
    <w:charset w:val="00"/>
    <w:family w:val="roman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00"/>
    <w:family w:val="roman"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 Neue">
    <w:altName w:val="Arial"/>
    <w:charset w:val="00"/>
    <w:family w:val="roman"/>
    <w:pitch w:val="default"/>
  </w:font>
  <w:font w:name="Futura Bold">
    <w:altName w:val="Century Gothic"/>
    <w:charset w:val="00"/>
    <w:family w:val="roman"/>
    <w:pitch w:val="default"/>
  </w:font>
  <w:font w:name="Futura Condensed">
    <w:altName w:val="Courier New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79972C" w14:textId="77777777" w:rsidR="005270FA" w:rsidRPr="005270FA" w:rsidRDefault="005270FA" w:rsidP="005270FA">
    <w:pPr>
      <w:pStyle w:val="Footer"/>
      <w:pBdr>
        <w:top w:val="single" w:sz="4" w:space="1" w:color="auto"/>
      </w:pBdr>
      <w:rPr>
        <w:rFonts w:ascii="Futura Condensed" w:hAnsi="Futura Condensed"/>
        <w:sz w:val="20"/>
        <w:szCs w:val="20"/>
        <w:lang w:val="en-CA"/>
      </w:rPr>
    </w:pPr>
    <w:r w:rsidRPr="005270FA">
      <w:rPr>
        <w:rFonts w:ascii="Futura Condensed" w:hAnsi="Futura Condensed"/>
        <w:sz w:val="20"/>
        <w:szCs w:val="20"/>
        <w:lang w:val="en-CA"/>
      </w:rPr>
      <w:tab/>
      <w:t xml:space="preserve">Page </w:t>
    </w:r>
    <w:r w:rsidR="00A9399C" w:rsidRPr="005270FA">
      <w:rPr>
        <w:rFonts w:ascii="Futura Condensed" w:hAnsi="Futura Condensed"/>
        <w:sz w:val="20"/>
        <w:szCs w:val="20"/>
        <w:lang w:val="en-CA"/>
      </w:rPr>
      <w:fldChar w:fldCharType="begin"/>
    </w:r>
    <w:r w:rsidRPr="005270FA">
      <w:rPr>
        <w:rFonts w:ascii="Futura Condensed" w:hAnsi="Futura Condensed"/>
        <w:sz w:val="20"/>
        <w:szCs w:val="20"/>
        <w:lang w:val="en-CA"/>
      </w:rPr>
      <w:instrText xml:space="preserve"> PAGE </w:instrText>
    </w:r>
    <w:r w:rsidR="00A9399C" w:rsidRPr="005270FA">
      <w:rPr>
        <w:rFonts w:ascii="Futura Condensed" w:hAnsi="Futura Condensed"/>
        <w:sz w:val="20"/>
        <w:szCs w:val="20"/>
        <w:lang w:val="en-CA"/>
      </w:rPr>
      <w:fldChar w:fldCharType="separate"/>
    </w:r>
    <w:r w:rsidR="003E4BA5">
      <w:rPr>
        <w:rFonts w:ascii="Futura Condensed" w:hAnsi="Futura Condensed"/>
        <w:noProof/>
        <w:sz w:val="20"/>
        <w:szCs w:val="20"/>
        <w:lang w:val="en-CA"/>
      </w:rPr>
      <w:t>2</w:t>
    </w:r>
    <w:r w:rsidR="00A9399C" w:rsidRPr="005270FA">
      <w:rPr>
        <w:rFonts w:ascii="Futura Condensed" w:hAnsi="Futura Condensed"/>
        <w:sz w:val="20"/>
        <w:szCs w:val="20"/>
        <w:lang w:val="en-CA"/>
      </w:rPr>
      <w:fldChar w:fldCharType="end"/>
    </w:r>
    <w:r w:rsidRPr="005270FA">
      <w:rPr>
        <w:rFonts w:ascii="Futura Condensed" w:hAnsi="Futura Condensed"/>
        <w:sz w:val="20"/>
        <w:szCs w:val="20"/>
        <w:lang w:val="en-CA"/>
      </w:rPr>
      <w:t xml:space="preserve"> of </w:t>
    </w:r>
    <w:r w:rsidR="00A9399C" w:rsidRPr="005270FA">
      <w:rPr>
        <w:rFonts w:ascii="Futura Condensed" w:hAnsi="Futura Condensed"/>
        <w:sz w:val="20"/>
        <w:szCs w:val="20"/>
        <w:lang w:val="en-CA"/>
      </w:rPr>
      <w:fldChar w:fldCharType="begin"/>
    </w:r>
    <w:r w:rsidRPr="005270FA">
      <w:rPr>
        <w:rFonts w:ascii="Futura Condensed" w:hAnsi="Futura Condensed"/>
        <w:sz w:val="20"/>
        <w:szCs w:val="20"/>
        <w:lang w:val="en-CA"/>
      </w:rPr>
      <w:instrText xml:space="preserve"> NUMPAGES </w:instrText>
    </w:r>
    <w:r w:rsidR="00A9399C" w:rsidRPr="005270FA">
      <w:rPr>
        <w:rFonts w:ascii="Futura Condensed" w:hAnsi="Futura Condensed"/>
        <w:sz w:val="20"/>
        <w:szCs w:val="20"/>
        <w:lang w:val="en-CA"/>
      </w:rPr>
      <w:fldChar w:fldCharType="separate"/>
    </w:r>
    <w:r w:rsidR="003E4BA5">
      <w:rPr>
        <w:rFonts w:ascii="Futura Condensed" w:hAnsi="Futura Condensed"/>
        <w:noProof/>
        <w:sz w:val="20"/>
        <w:szCs w:val="20"/>
        <w:lang w:val="en-CA"/>
      </w:rPr>
      <w:t>2</w:t>
    </w:r>
    <w:r w:rsidR="00A9399C" w:rsidRPr="005270FA">
      <w:rPr>
        <w:rFonts w:ascii="Futura Condensed" w:hAnsi="Futura Condensed"/>
        <w:sz w:val="20"/>
        <w:szCs w:val="20"/>
        <w:lang w:val="en-C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4C1EE2" w14:textId="77777777" w:rsidR="0008480D" w:rsidRDefault="0008480D">
      <w:r>
        <w:separator/>
      </w:r>
    </w:p>
  </w:footnote>
  <w:footnote w:type="continuationSeparator" w:id="0">
    <w:p w14:paraId="54088C82" w14:textId="77777777" w:rsidR="0008480D" w:rsidRDefault="000848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FC81C" w14:textId="77777777" w:rsidR="005270FA" w:rsidRPr="005270FA" w:rsidRDefault="00D10877" w:rsidP="005270FA">
    <w:pPr>
      <w:pStyle w:val="Header"/>
      <w:pBdr>
        <w:bottom w:val="single" w:sz="4" w:space="1" w:color="auto"/>
      </w:pBdr>
      <w:rPr>
        <w:rFonts w:ascii="Futura Condensed" w:hAnsi="Futura Condensed"/>
        <w:sz w:val="20"/>
        <w:szCs w:val="20"/>
      </w:rPr>
    </w:pPr>
    <w:r>
      <w:rPr>
        <w:rFonts w:ascii="Futura Condensed" w:hAnsi="Futura Condensed"/>
        <w:b/>
        <w:sz w:val="20"/>
        <w:szCs w:val="20"/>
      </w:rPr>
      <w:t>COMP3078</w:t>
    </w:r>
    <w:r w:rsidR="005270FA" w:rsidRPr="00961DF8">
      <w:rPr>
        <w:rFonts w:ascii="Futura Condensed" w:hAnsi="Futura Condensed"/>
        <w:sz w:val="20"/>
        <w:szCs w:val="20"/>
      </w:rPr>
      <w:tab/>
    </w:r>
    <w:r w:rsidR="005270FA" w:rsidRPr="00961DF8">
      <w:rPr>
        <w:rFonts w:ascii="Futura Condensed" w:hAnsi="Futura Condensed"/>
        <w:sz w:val="20"/>
        <w:szCs w:val="20"/>
      </w:rPr>
      <w:tab/>
      <w:t>School of Computer Technolog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TM2szQysDQyMzNV0lEKTi0uzszPAykwrAUAtPOZUSwAAAA="/>
  </w:docVars>
  <w:rsids>
    <w:rsidRoot w:val="00273867"/>
    <w:rsid w:val="000134C2"/>
    <w:rsid w:val="00024E8F"/>
    <w:rsid w:val="0008480D"/>
    <w:rsid w:val="000C1BC9"/>
    <w:rsid w:val="000D6BD0"/>
    <w:rsid w:val="00165CA9"/>
    <w:rsid w:val="001B1427"/>
    <w:rsid w:val="001B5835"/>
    <w:rsid w:val="001D2AA3"/>
    <w:rsid w:val="001D41EA"/>
    <w:rsid w:val="001E7B4A"/>
    <w:rsid w:val="001F6F26"/>
    <w:rsid w:val="00222398"/>
    <w:rsid w:val="00243C6E"/>
    <w:rsid w:val="00256CF5"/>
    <w:rsid w:val="00273867"/>
    <w:rsid w:val="00274C98"/>
    <w:rsid w:val="00283D0A"/>
    <w:rsid w:val="002B42C2"/>
    <w:rsid w:val="002D5764"/>
    <w:rsid w:val="00397BD6"/>
    <w:rsid w:val="003B4655"/>
    <w:rsid w:val="003E4BA5"/>
    <w:rsid w:val="003F5CF4"/>
    <w:rsid w:val="003F6CCB"/>
    <w:rsid w:val="00407528"/>
    <w:rsid w:val="0043791B"/>
    <w:rsid w:val="00445004"/>
    <w:rsid w:val="00451A9D"/>
    <w:rsid w:val="004A3942"/>
    <w:rsid w:val="004C4D26"/>
    <w:rsid w:val="00500838"/>
    <w:rsid w:val="005270FA"/>
    <w:rsid w:val="00617F97"/>
    <w:rsid w:val="00625280"/>
    <w:rsid w:val="00653B23"/>
    <w:rsid w:val="00677E5F"/>
    <w:rsid w:val="0068204D"/>
    <w:rsid w:val="006B1FB3"/>
    <w:rsid w:val="006C34F7"/>
    <w:rsid w:val="006D7185"/>
    <w:rsid w:val="006F60E2"/>
    <w:rsid w:val="00712C02"/>
    <w:rsid w:val="00744915"/>
    <w:rsid w:val="00746ED4"/>
    <w:rsid w:val="00752D6B"/>
    <w:rsid w:val="0076196B"/>
    <w:rsid w:val="007939A4"/>
    <w:rsid w:val="007C3C03"/>
    <w:rsid w:val="007C53CF"/>
    <w:rsid w:val="007E3D1A"/>
    <w:rsid w:val="007E4CBC"/>
    <w:rsid w:val="007E7D14"/>
    <w:rsid w:val="0081482D"/>
    <w:rsid w:val="0082186B"/>
    <w:rsid w:val="00831ED9"/>
    <w:rsid w:val="008741D4"/>
    <w:rsid w:val="008840C0"/>
    <w:rsid w:val="008B21D2"/>
    <w:rsid w:val="008D2510"/>
    <w:rsid w:val="0090249F"/>
    <w:rsid w:val="00954098"/>
    <w:rsid w:val="0095623F"/>
    <w:rsid w:val="009A2562"/>
    <w:rsid w:val="009A6B00"/>
    <w:rsid w:val="009F78AD"/>
    <w:rsid w:val="00A03AA5"/>
    <w:rsid w:val="00A13CB0"/>
    <w:rsid w:val="00A17B24"/>
    <w:rsid w:val="00A232E0"/>
    <w:rsid w:val="00A23A13"/>
    <w:rsid w:val="00A4004A"/>
    <w:rsid w:val="00A677DE"/>
    <w:rsid w:val="00A9399C"/>
    <w:rsid w:val="00AC0E69"/>
    <w:rsid w:val="00AE4484"/>
    <w:rsid w:val="00B22C7E"/>
    <w:rsid w:val="00B70880"/>
    <w:rsid w:val="00B93691"/>
    <w:rsid w:val="00BC557B"/>
    <w:rsid w:val="00BD6C80"/>
    <w:rsid w:val="00BE06F7"/>
    <w:rsid w:val="00BE13D9"/>
    <w:rsid w:val="00C023A5"/>
    <w:rsid w:val="00C147CA"/>
    <w:rsid w:val="00C239B0"/>
    <w:rsid w:val="00C70557"/>
    <w:rsid w:val="00C76109"/>
    <w:rsid w:val="00D04F13"/>
    <w:rsid w:val="00D10877"/>
    <w:rsid w:val="00D36EEA"/>
    <w:rsid w:val="00D61BA9"/>
    <w:rsid w:val="00D97664"/>
    <w:rsid w:val="00DE17E6"/>
    <w:rsid w:val="00DE30E3"/>
    <w:rsid w:val="00E4029A"/>
    <w:rsid w:val="00E42014"/>
    <w:rsid w:val="00E725D8"/>
    <w:rsid w:val="00EE3280"/>
    <w:rsid w:val="00F42C40"/>
    <w:rsid w:val="00F61A9C"/>
    <w:rsid w:val="00FC5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84DBF4"/>
  <w15:chartTrackingRefBased/>
  <w15:docId w15:val="{47554735-042B-41C2-809C-0A83B3E59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7B4A"/>
    <w:rPr>
      <w:rFonts w:ascii="Comic Sans MS" w:hAnsi="Comic Sans MS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400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5270F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270FA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024E8F"/>
    <w:pPr>
      <w:suppressAutoHyphens/>
    </w:pPr>
    <w:rPr>
      <w:rFonts w:ascii="Book Antiqua" w:eastAsia="ヒラギノ角ゴ Pro W3" w:hAnsi="Book Antiqua"/>
      <w:color w:val="000000"/>
      <w:sz w:val="22"/>
      <w:lang w:val="en-US"/>
    </w:rPr>
  </w:style>
  <w:style w:type="paragraph" w:customStyle="1" w:styleId="Heading5A">
    <w:name w:val="Heading 5 A"/>
    <w:next w:val="Default"/>
    <w:rsid w:val="00024E8F"/>
    <w:pPr>
      <w:keepNext/>
      <w:tabs>
        <w:tab w:val="left" w:pos="0"/>
        <w:tab w:val="left" w:pos="2160"/>
      </w:tabs>
      <w:suppressAutoHyphens/>
      <w:outlineLvl w:val="4"/>
    </w:pPr>
    <w:rPr>
      <w:rFonts w:ascii="Book Antiqua" w:eastAsia="ヒラギノ角ゴ Pro W3" w:hAnsi="Book Antiqua"/>
      <w:b/>
      <w:color w:val="000000"/>
      <w:sz w:val="22"/>
      <w:u w:val="single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36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581</Words>
  <Characters>331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Project II</vt:lpstr>
    </vt:vector>
  </TitlesOfParts>
  <Company>GBC</Company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II</dc:title>
  <dc:subject>COMP3078</dc:subject>
  <dc:creator>IT</dc:creator>
  <cp:keywords/>
  <cp:lastModifiedBy>Sudeep Manandhar</cp:lastModifiedBy>
  <cp:revision>3</cp:revision>
  <dcterms:created xsi:type="dcterms:W3CDTF">2021-02-15T03:04:00Z</dcterms:created>
  <dcterms:modified xsi:type="dcterms:W3CDTF">2021-02-15T03:59:00Z</dcterms:modified>
</cp:coreProperties>
</file>